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FC3" w:rsidRDefault="00027FC3">
      <w:pPr>
        <w:jc w:val="center"/>
        <w:rPr>
          <w:rFonts w:cs="Times New Roman"/>
          <w:b/>
          <w:sz w:val="24"/>
          <w:szCs w:val="24"/>
        </w:rPr>
      </w:pP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</w:pPr>
      <w:r w:rsidRPr="00027FC3">
        <w:rPr>
          <w:rFonts w:cs="Times New Roman"/>
          <w:b/>
          <w:sz w:val="36"/>
          <w:szCs w:val="36"/>
        </w:rPr>
        <w:t>TRƯỜNG ĐẠI HỌC KINH TẾ - ĐẠI HỌC ĐÀ NẴNG</w:t>
      </w: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</w:pPr>
      <w:r w:rsidRPr="00027FC3">
        <w:rPr>
          <w:rFonts w:cs="Times New Roman"/>
          <w:b/>
          <w:sz w:val="36"/>
          <w:szCs w:val="36"/>
        </w:rPr>
        <w:t>KHOA THỐNG KÊ – TIN HỌC</w:t>
      </w:r>
    </w:p>
    <w:p w:rsidR="00027FC3" w:rsidRDefault="00027FC3" w:rsidP="00027FC3">
      <w:pPr>
        <w:jc w:val="center"/>
        <w:rPr>
          <w:rFonts w:eastAsia="Calibri" w:cs="Times New Roman"/>
          <w:b/>
          <w:sz w:val="36"/>
          <w:szCs w:val="36"/>
        </w:rPr>
      </w:pPr>
      <w:r w:rsidRPr="00027FC3">
        <w:rPr>
          <w:rFonts w:eastAsia="Calibri" w:cs="Times New Roman"/>
          <w:b/>
          <w:sz w:val="36"/>
          <w:szCs w:val="36"/>
        </w:rPr>
        <w:t>--</w:t>
      </w:r>
      <w:r w:rsidRPr="00027FC3">
        <w:rPr>
          <w:rFonts w:eastAsia="Calibri" w:cs="Times New Roman"/>
          <w:b/>
          <w:sz w:val="36"/>
          <w:szCs w:val="36"/>
        </w:rPr>
        <w:sym w:font="Wingdings" w:char="F040"/>
      </w:r>
      <w:r w:rsidRPr="00027FC3">
        <w:rPr>
          <w:rFonts w:eastAsia="Calibri" w:cs="Times New Roman"/>
          <w:b/>
          <w:sz w:val="36"/>
          <w:szCs w:val="36"/>
        </w:rPr>
        <w:sym w:font="Wingdings" w:char="F026"/>
      </w:r>
      <w:r w:rsidRPr="00027FC3">
        <w:rPr>
          <w:rFonts w:eastAsia="Calibri" w:cs="Times New Roman"/>
          <w:b/>
          <w:sz w:val="36"/>
          <w:szCs w:val="36"/>
        </w:rPr>
        <w:sym w:font="Wingdings" w:char="F03F"/>
      </w:r>
      <w:r w:rsidRPr="00027FC3">
        <w:rPr>
          <w:rFonts w:eastAsia="Calibri" w:cs="Times New Roman"/>
          <w:b/>
          <w:sz w:val="36"/>
          <w:szCs w:val="36"/>
        </w:rPr>
        <w:t>--</w:t>
      </w:r>
    </w:p>
    <w:p w:rsidR="00027FC3" w:rsidRPr="00027FC3" w:rsidRDefault="00027FC3" w:rsidP="00027FC3">
      <w:pPr>
        <w:rPr>
          <w:rFonts w:eastAsia="Calibri" w:cs="Times New Roman"/>
          <w:b/>
          <w:sz w:val="36"/>
          <w:szCs w:val="36"/>
        </w:rPr>
      </w:pPr>
    </w:p>
    <w:p w:rsidR="00D64FBE" w:rsidRDefault="00027FC3" w:rsidP="00027FC3">
      <w:pPr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B02215A">
            <wp:extent cx="1133475" cy="1133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64FBE" w:rsidRDefault="00D64FBE" w:rsidP="00027FC3">
      <w:pPr>
        <w:rPr>
          <w:rFonts w:cs="Times New Roman"/>
          <w:sz w:val="24"/>
          <w:szCs w:val="24"/>
        </w:rPr>
      </w:pPr>
    </w:p>
    <w:p w:rsidR="00D64FBE" w:rsidRDefault="00D64FBE">
      <w:pPr>
        <w:jc w:val="center"/>
        <w:rPr>
          <w:rFonts w:cs="Times New Roman"/>
          <w:sz w:val="24"/>
          <w:szCs w:val="24"/>
        </w:rPr>
      </w:pPr>
    </w:p>
    <w:p w:rsidR="00D64FBE" w:rsidRPr="000D2C13" w:rsidRDefault="00F65E82">
      <w:pPr>
        <w:jc w:val="center"/>
        <w:rPr>
          <w:rFonts w:cs="Times New Roman"/>
          <w:b/>
          <w:sz w:val="36"/>
          <w:szCs w:val="36"/>
        </w:rPr>
      </w:pPr>
      <w:r w:rsidRPr="000D2C13">
        <w:rPr>
          <w:rFonts w:cs="Times New Roman"/>
          <w:b/>
          <w:sz w:val="36"/>
          <w:szCs w:val="36"/>
        </w:rPr>
        <w:t>TÀI LIỆU THIẾT KẾ HỆ THỐNG</w:t>
      </w:r>
    </w:p>
    <w:p w:rsidR="00BC6ADA" w:rsidRDefault="00027FC3" w:rsidP="00027FC3">
      <w:pPr>
        <w:jc w:val="center"/>
        <w:rPr>
          <w:rFonts w:eastAsia="Calibri" w:cs="Times New Roman"/>
          <w:b/>
          <w:bCs/>
          <w:sz w:val="36"/>
          <w:szCs w:val="36"/>
        </w:rPr>
      </w:pPr>
      <w:r w:rsidRPr="00027FC3">
        <w:rPr>
          <w:rFonts w:eastAsia="Calibri" w:cs="Times New Roman"/>
          <w:b/>
          <w:bCs/>
          <w:sz w:val="36"/>
          <w:szCs w:val="36"/>
        </w:rPr>
        <w:t xml:space="preserve">HỆ THỐNG CHẤM CÔNG VÀ TÍNH LƯƠNG </w:t>
      </w:r>
    </w:p>
    <w:p w:rsidR="00027FC3" w:rsidRPr="00027FC3" w:rsidRDefault="00BC6ADA" w:rsidP="00027FC3">
      <w:pPr>
        <w:jc w:val="center"/>
        <w:rPr>
          <w:rFonts w:eastAsia="Calibri" w:cs="Times New Roman"/>
          <w:b/>
          <w:bCs/>
          <w:sz w:val="36"/>
          <w:szCs w:val="36"/>
        </w:rPr>
      </w:pPr>
      <w:r>
        <w:rPr>
          <w:rFonts w:eastAsia="Calibri" w:cs="Times New Roman"/>
          <w:b/>
          <w:bCs/>
          <w:sz w:val="36"/>
          <w:szCs w:val="36"/>
        </w:rPr>
        <w:t>(</w:t>
      </w:r>
      <w:r w:rsidR="00027FC3" w:rsidRPr="00027FC3">
        <w:rPr>
          <w:rFonts w:eastAsia="Calibri" w:cs="Times New Roman"/>
          <w:b/>
          <w:bCs/>
          <w:sz w:val="36"/>
          <w:szCs w:val="36"/>
        </w:rPr>
        <w:t>PAYROLL</w:t>
      </w:r>
      <w:r>
        <w:rPr>
          <w:rFonts w:eastAsia="Calibri" w:cs="Times New Roman"/>
          <w:b/>
          <w:bCs/>
          <w:sz w:val="36"/>
          <w:szCs w:val="36"/>
        </w:rPr>
        <w:t>)</w:t>
      </w:r>
    </w:p>
    <w:p w:rsidR="00D64FBE" w:rsidRDefault="00D64FBE" w:rsidP="00027FC3">
      <w:pPr>
        <w:rPr>
          <w:rFonts w:cs="Times New Roman"/>
          <w:sz w:val="24"/>
          <w:szCs w:val="24"/>
        </w:rPr>
      </w:pPr>
    </w:p>
    <w:p w:rsidR="00027FC3" w:rsidRDefault="00027FC3" w:rsidP="00027FC3">
      <w:pPr>
        <w:rPr>
          <w:rFonts w:cs="Times New Roman"/>
          <w:sz w:val="24"/>
          <w:szCs w:val="24"/>
        </w:rPr>
      </w:pPr>
    </w:p>
    <w:p w:rsidR="00D64FBE" w:rsidRPr="00027FC3" w:rsidRDefault="00F65E82" w:rsidP="00027FC3">
      <w:pPr>
        <w:ind w:left="4820"/>
        <w:jc w:val="left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Lớp:</w:t>
      </w:r>
      <w:r w:rsidR="00027FC3" w:rsidRPr="00027FC3">
        <w:rPr>
          <w:rFonts w:cs="Times New Roman"/>
          <w:sz w:val="36"/>
          <w:szCs w:val="36"/>
        </w:rPr>
        <w:t xml:space="preserve"> 47K21.1</w:t>
      </w:r>
    </w:p>
    <w:p w:rsidR="00D64FBE" w:rsidRPr="00027FC3" w:rsidRDefault="00F65E82" w:rsidP="00027FC3">
      <w:pPr>
        <w:ind w:left="4820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Nhóm:</w:t>
      </w:r>
      <w:r w:rsidR="00027FC3" w:rsidRPr="00027FC3">
        <w:rPr>
          <w:rFonts w:cs="Times New Roman"/>
          <w:sz w:val="36"/>
          <w:szCs w:val="36"/>
        </w:rPr>
        <w:t xml:space="preserve"> 47K211.05</w:t>
      </w:r>
    </w:p>
    <w:p w:rsidR="00D64FBE" w:rsidRPr="00027FC3" w:rsidRDefault="00027FC3" w:rsidP="00027FC3">
      <w:pPr>
        <w:ind w:left="4820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Giảng viên:</w:t>
      </w:r>
      <w:r>
        <w:rPr>
          <w:rFonts w:cs="Times New Roman"/>
          <w:sz w:val="36"/>
          <w:szCs w:val="36"/>
        </w:rPr>
        <w:t xml:space="preserve"> Ths. Cao Thị Nhâm</w:t>
      </w:r>
    </w:p>
    <w:p w:rsidR="00D64FBE" w:rsidRPr="00027FC3" w:rsidRDefault="00D64FBE">
      <w:pPr>
        <w:ind w:left="5760"/>
        <w:rPr>
          <w:rFonts w:cs="Times New Roman"/>
          <w:sz w:val="36"/>
          <w:szCs w:val="36"/>
        </w:rPr>
      </w:pPr>
    </w:p>
    <w:p w:rsidR="00D64FBE" w:rsidRPr="00027FC3" w:rsidRDefault="00D64FBE" w:rsidP="00027FC3">
      <w:pPr>
        <w:rPr>
          <w:rFonts w:cs="Times New Roman"/>
          <w:sz w:val="36"/>
          <w:szCs w:val="36"/>
        </w:rPr>
      </w:pPr>
    </w:p>
    <w:p w:rsidR="00D64FBE" w:rsidRPr="00027FC3" w:rsidRDefault="00D64FBE">
      <w:pPr>
        <w:ind w:left="5760"/>
        <w:rPr>
          <w:rFonts w:cs="Times New Roman"/>
          <w:sz w:val="36"/>
          <w:szCs w:val="36"/>
        </w:rPr>
      </w:pP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  <w:sectPr w:rsidR="00D64FBE" w:rsidRPr="00027FC3">
          <w:footerReference w:type="default" r:id="rId10"/>
          <w:footerReference w:type="first" r:id="rId11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fmt="lowerRoman"/>
          <w:cols w:space="720"/>
          <w:titlePg/>
          <w:docGrid w:linePitch="360"/>
        </w:sectPr>
      </w:pPr>
      <w:r w:rsidRPr="00027FC3">
        <w:rPr>
          <w:rFonts w:cs="Times New Roman"/>
          <w:b/>
          <w:sz w:val="36"/>
          <w:szCs w:val="36"/>
        </w:rPr>
        <w:t>ĐÀ NẴNG 2023</w:t>
      </w:r>
    </w:p>
    <w:p w:rsidR="00D64FBE" w:rsidRDefault="00D64FBE">
      <w:pPr>
        <w:jc w:val="right"/>
        <w:rPr>
          <w:rFonts w:cs="Times New Roman"/>
          <w:b/>
          <w:szCs w:val="26"/>
        </w:rPr>
      </w:pPr>
      <w:bookmarkStart w:id="0" w:name="_GoBack"/>
      <w:bookmarkEnd w:id="0"/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627855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D64FBE" w:rsidRDefault="00F65E82">
          <w:pPr>
            <w:pStyle w:val="TOCHeading1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>
            <w:rPr>
              <w:rFonts w:ascii="Times New Roman" w:hAnsi="Times New Roman" w:cs="Times New Roman"/>
              <w:b/>
              <w:bCs/>
              <w:color w:val="auto"/>
            </w:rPr>
            <w:t>MỤC LỤC</w:t>
          </w:r>
        </w:p>
        <w:p w:rsidR="00BA74E1" w:rsidRPr="00BA74E1" w:rsidRDefault="00F65E82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34914245" w:history="1">
            <w:r w:rsidR="00BA74E1" w:rsidRPr="00BA74E1">
              <w:rPr>
                <w:rStyle w:val="Hyperlink"/>
                <w:b/>
                <w:noProof/>
              </w:rPr>
              <w:t>CHƯƠNG 1.</w:t>
            </w:r>
            <w:r w:rsidR="00BA74E1"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BA74E1" w:rsidRPr="00BA74E1">
              <w:rPr>
                <w:rStyle w:val="Hyperlink"/>
                <w:b/>
                <w:noProof/>
              </w:rPr>
              <w:t>PHÂN TÍCH SƠ ĐỒ LỚP</w:t>
            </w:r>
            <w:r w:rsidR="00BA74E1" w:rsidRPr="00BA74E1">
              <w:rPr>
                <w:b/>
                <w:noProof/>
                <w:webHidden/>
              </w:rPr>
              <w:tab/>
            </w:r>
            <w:r w:rsidR="00BA74E1" w:rsidRPr="00BA74E1">
              <w:rPr>
                <w:b/>
                <w:noProof/>
                <w:webHidden/>
              </w:rPr>
              <w:fldChar w:fldCharType="begin"/>
            </w:r>
            <w:r w:rsidR="00BA74E1" w:rsidRPr="00BA74E1">
              <w:rPr>
                <w:b/>
                <w:noProof/>
                <w:webHidden/>
              </w:rPr>
              <w:instrText xml:space="preserve"> PAGEREF _Toc134914245 \h </w:instrText>
            </w:r>
            <w:r w:rsidR="00BA74E1" w:rsidRPr="00BA74E1">
              <w:rPr>
                <w:b/>
                <w:noProof/>
                <w:webHidden/>
              </w:rPr>
            </w:r>
            <w:r w:rsidR="00BA74E1" w:rsidRPr="00BA74E1">
              <w:rPr>
                <w:b/>
                <w:noProof/>
                <w:webHidden/>
              </w:rPr>
              <w:fldChar w:fldCharType="separate"/>
            </w:r>
            <w:r w:rsidR="00BA74E1" w:rsidRPr="00BA74E1">
              <w:rPr>
                <w:b/>
                <w:noProof/>
                <w:webHidden/>
              </w:rPr>
              <w:t>4</w:t>
            </w:r>
            <w:r w:rsidR="00BA74E1"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46" w:history="1">
            <w:r w:rsidRPr="00BA74E1">
              <w:rPr>
                <w:rStyle w:val="Hyperlink"/>
                <w:b/>
                <w:noProof/>
              </w:rPr>
              <w:t>CHƯƠNG 2.</w:t>
            </w:r>
            <w:r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A74E1">
              <w:rPr>
                <w:rStyle w:val="Hyperlink"/>
                <w:b/>
                <w:noProof/>
              </w:rPr>
              <w:t>THIẾT KẾ CƠ SỞ DỮ LIỆU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246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5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47" w:history="1">
            <w:r w:rsidRPr="00210A58">
              <w:rPr>
                <w:rStyle w:val="Hyperlink"/>
                <w:b/>
                <w:noProof/>
              </w:rPr>
              <w:t>2.1</w:t>
            </w:r>
            <w:r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210A58">
              <w:rPr>
                <w:rStyle w:val="Hyperlink"/>
                <w:b/>
                <w:noProof/>
              </w:rPr>
              <w:t>Chuyển sơ đồ lớp thành các bảng</w:t>
            </w:r>
            <w:r w:rsidRPr="00210A58">
              <w:rPr>
                <w:b/>
                <w:noProof/>
                <w:webHidden/>
              </w:rPr>
              <w:tab/>
            </w:r>
            <w:r w:rsidRPr="00210A58">
              <w:rPr>
                <w:b/>
                <w:noProof/>
                <w:webHidden/>
              </w:rPr>
              <w:fldChar w:fldCharType="begin"/>
            </w:r>
            <w:r w:rsidRPr="00210A58">
              <w:rPr>
                <w:b/>
                <w:noProof/>
                <w:webHidden/>
              </w:rPr>
              <w:instrText xml:space="preserve"> PAGEREF _Toc134914247 \h </w:instrText>
            </w:r>
            <w:r w:rsidRPr="00210A58">
              <w:rPr>
                <w:b/>
                <w:noProof/>
                <w:webHidden/>
              </w:rPr>
            </w:r>
            <w:r w:rsidRPr="00210A58">
              <w:rPr>
                <w:b/>
                <w:noProof/>
                <w:webHidden/>
              </w:rPr>
              <w:fldChar w:fldCharType="separate"/>
            </w:r>
            <w:r w:rsidRPr="00210A58">
              <w:rPr>
                <w:b/>
                <w:noProof/>
                <w:webHidden/>
              </w:rPr>
              <w:t>5</w:t>
            </w:r>
            <w:r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48" w:history="1">
            <w:r w:rsidRPr="00210A58">
              <w:rPr>
                <w:rStyle w:val="Hyperlink"/>
                <w:b/>
                <w:noProof/>
              </w:rPr>
              <w:t>2.2</w:t>
            </w:r>
            <w:r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210A58">
              <w:rPr>
                <w:rStyle w:val="Hyperlink"/>
                <w:b/>
                <w:noProof/>
              </w:rPr>
              <w:t>Chuẩn hóa các bảng</w:t>
            </w:r>
            <w:r w:rsidRPr="00210A58">
              <w:rPr>
                <w:b/>
                <w:noProof/>
                <w:webHidden/>
              </w:rPr>
              <w:tab/>
            </w:r>
            <w:r w:rsidRPr="00210A58">
              <w:rPr>
                <w:b/>
                <w:noProof/>
                <w:webHidden/>
              </w:rPr>
              <w:fldChar w:fldCharType="begin"/>
            </w:r>
            <w:r w:rsidRPr="00210A58">
              <w:rPr>
                <w:b/>
                <w:noProof/>
                <w:webHidden/>
              </w:rPr>
              <w:instrText xml:space="preserve"> PAGEREF _Toc134914248 \h </w:instrText>
            </w:r>
            <w:r w:rsidRPr="00210A58">
              <w:rPr>
                <w:b/>
                <w:noProof/>
                <w:webHidden/>
              </w:rPr>
            </w:r>
            <w:r w:rsidRPr="00210A58">
              <w:rPr>
                <w:b/>
                <w:noProof/>
                <w:webHidden/>
              </w:rPr>
              <w:fldChar w:fldCharType="separate"/>
            </w:r>
            <w:r w:rsidRPr="00210A58">
              <w:rPr>
                <w:b/>
                <w:noProof/>
                <w:webHidden/>
              </w:rPr>
              <w:t>5</w:t>
            </w:r>
            <w:r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49" w:history="1">
            <w:r w:rsidRPr="00210A58">
              <w:rPr>
                <w:rStyle w:val="Hyperlink"/>
                <w:b/>
                <w:noProof/>
              </w:rPr>
              <w:t>2.3</w:t>
            </w:r>
            <w:r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210A58">
              <w:rPr>
                <w:rStyle w:val="Hyperlink"/>
                <w:b/>
                <w:noProof/>
              </w:rPr>
              <w:t>Sơ đồ quan hệ</w:t>
            </w:r>
            <w:r w:rsidRPr="00210A58">
              <w:rPr>
                <w:b/>
                <w:noProof/>
                <w:webHidden/>
              </w:rPr>
              <w:tab/>
            </w:r>
            <w:r w:rsidRPr="00210A58">
              <w:rPr>
                <w:b/>
                <w:noProof/>
                <w:webHidden/>
              </w:rPr>
              <w:fldChar w:fldCharType="begin"/>
            </w:r>
            <w:r w:rsidRPr="00210A58">
              <w:rPr>
                <w:b/>
                <w:noProof/>
                <w:webHidden/>
              </w:rPr>
              <w:instrText xml:space="preserve"> PAGEREF _Toc134914249 \h </w:instrText>
            </w:r>
            <w:r w:rsidRPr="00210A58">
              <w:rPr>
                <w:b/>
                <w:noProof/>
                <w:webHidden/>
              </w:rPr>
            </w:r>
            <w:r w:rsidRPr="00210A58">
              <w:rPr>
                <w:b/>
                <w:noProof/>
                <w:webHidden/>
              </w:rPr>
              <w:fldChar w:fldCharType="separate"/>
            </w:r>
            <w:r w:rsidRPr="00210A58">
              <w:rPr>
                <w:b/>
                <w:noProof/>
                <w:webHidden/>
              </w:rPr>
              <w:t>5</w:t>
            </w:r>
            <w:r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210A58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50" w:history="1">
            <w:r w:rsidRPr="00210A58">
              <w:rPr>
                <w:rStyle w:val="Hyperlink"/>
                <w:b/>
                <w:noProof/>
              </w:rPr>
              <w:t>2.4</w:t>
            </w:r>
            <w:r w:rsidRPr="00210A58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210A58">
              <w:rPr>
                <w:rStyle w:val="Hyperlink"/>
                <w:b/>
                <w:noProof/>
              </w:rPr>
              <w:t>Thiết kế chi tiết các bảng</w:t>
            </w:r>
            <w:r w:rsidRPr="00210A58">
              <w:rPr>
                <w:b/>
                <w:noProof/>
                <w:webHidden/>
              </w:rPr>
              <w:tab/>
            </w:r>
            <w:r w:rsidRPr="00210A58">
              <w:rPr>
                <w:b/>
                <w:noProof/>
                <w:webHidden/>
              </w:rPr>
              <w:fldChar w:fldCharType="begin"/>
            </w:r>
            <w:r w:rsidRPr="00210A58">
              <w:rPr>
                <w:b/>
                <w:noProof/>
                <w:webHidden/>
              </w:rPr>
              <w:instrText xml:space="preserve"> PAGEREF _Toc134914250 \h </w:instrText>
            </w:r>
            <w:r w:rsidRPr="00210A58">
              <w:rPr>
                <w:b/>
                <w:noProof/>
                <w:webHidden/>
              </w:rPr>
            </w:r>
            <w:r w:rsidRPr="00210A58">
              <w:rPr>
                <w:b/>
                <w:noProof/>
                <w:webHidden/>
              </w:rPr>
              <w:fldChar w:fldCharType="separate"/>
            </w:r>
            <w:r w:rsidRPr="00210A58">
              <w:rPr>
                <w:b/>
                <w:noProof/>
                <w:webHidden/>
              </w:rPr>
              <w:t>6</w:t>
            </w:r>
            <w:r w:rsidRPr="00210A58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1" w:history="1">
            <w:r w:rsidRPr="00E25789">
              <w:rPr>
                <w:rStyle w:val="Hyperlink"/>
                <w:noProof/>
              </w:rPr>
              <w:t>2.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Bảng: Quan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2" w:history="1">
            <w:r w:rsidRPr="00E25789">
              <w:rPr>
                <w:rStyle w:val="Hyperlink"/>
                <w:noProof/>
              </w:rPr>
              <w:t>2.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Bảng: Nhanvi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3" w:history="1">
            <w:r w:rsidRPr="00E25789">
              <w:rPr>
                <w:rStyle w:val="Hyperlink"/>
                <w:noProof/>
              </w:rPr>
              <w:t>2.4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Bảng: Mayqu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4" w:history="1">
            <w:r w:rsidRPr="00E25789">
              <w:rPr>
                <w:rStyle w:val="Hyperlink"/>
                <w:noProof/>
              </w:rPr>
              <w:t>2.4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Bảng: Bangchamc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5" w:history="1">
            <w:r w:rsidRPr="00E25789">
              <w:rPr>
                <w:rStyle w:val="Hyperlink"/>
                <w:noProof/>
              </w:rPr>
              <w:t>2.4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Bảng: Bangthuongph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6" w:history="1">
            <w:r w:rsidRPr="00E25789">
              <w:rPr>
                <w:rStyle w:val="Hyperlink"/>
                <w:noProof/>
              </w:rPr>
              <w:t>2.4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Bảng: Banglu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57" w:history="1">
            <w:r w:rsidRPr="00E25789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Ước lượng dung lượng lưu tr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Pr="00BA74E1" w:rsidRDefault="00BA74E1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58" w:history="1">
            <w:r w:rsidRPr="00BA74E1">
              <w:rPr>
                <w:rStyle w:val="Hyperlink"/>
                <w:b/>
                <w:noProof/>
              </w:rPr>
              <w:t>CHƯƠNG 3.</w:t>
            </w:r>
            <w:r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A74E1">
              <w:rPr>
                <w:rStyle w:val="Hyperlink"/>
                <w:b/>
                <w:noProof/>
              </w:rPr>
              <w:t>THIẾT KẾ &amp; ĐẶC TẢ</w:t>
            </w:r>
            <w:r w:rsidR="00210A58">
              <w:rPr>
                <w:rStyle w:val="Hyperlink"/>
                <w:b/>
                <w:noProof/>
              </w:rPr>
              <w:t xml:space="preserve"> GIAO DIỆN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258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10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BA74E1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59" w:history="1">
            <w:r w:rsidRPr="00BA74E1">
              <w:rPr>
                <w:rStyle w:val="Hyperlink"/>
                <w:b/>
                <w:noProof/>
              </w:rPr>
              <w:t>3.1</w:t>
            </w:r>
            <w:r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A74E1">
              <w:rPr>
                <w:rStyle w:val="Hyperlink"/>
                <w:b/>
                <w:noProof/>
              </w:rPr>
              <w:t>Sơ đồ luồng màn hình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259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10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BA74E1" w:rsidRDefault="00BA74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60" w:history="1">
            <w:r w:rsidRPr="00BA74E1">
              <w:rPr>
                <w:rStyle w:val="Hyperlink"/>
                <w:b/>
                <w:noProof/>
              </w:rPr>
              <w:t>3.2</w:t>
            </w:r>
            <w:r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A74E1">
              <w:rPr>
                <w:rStyle w:val="Hyperlink"/>
                <w:b/>
                <w:noProof/>
              </w:rPr>
              <w:t>Đặc tả giao diện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260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10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P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261" w:history="1">
            <w:r w:rsidRPr="00BA74E1">
              <w:rPr>
                <w:rStyle w:val="Hyperlink"/>
                <w:b/>
                <w:noProof/>
              </w:rPr>
              <w:t>3.2.1</w:t>
            </w:r>
            <w:r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A74E1">
              <w:rPr>
                <w:rStyle w:val="Hyperlink"/>
                <w:b/>
                <w:noProof/>
              </w:rPr>
              <w:t>Giao diện web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261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10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2" w:history="1">
            <w:r w:rsidRPr="00E25789">
              <w:rPr>
                <w:rStyle w:val="Hyperlink"/>
                <w:noProof/>
              </w:rPr>
              <w:t>3.2.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đăng nhậ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3" w:history="1">
            <w:r w:rsidRPr="00E25789">
              <w:rPr>
                <w:rStyle w:val="Hyperlink"/>
                <w:noProof/>
              </w:rPr>
              <w:t>3.2.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4" w:history="1">
            <w:r w:rsidRPr="00E25789">
              <w:rPr>
                <w:rStyle w:val="Hyperlink"/>
                <w:noProof/>
              </w:rPr>
              <w:t>3.2.1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ông báo lỗ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5" w:history="1">
            <w:r w:rsidRPr="00E25789">
              <w:rPr>
                <w:rStyle w:val="Hyperlink"/>
                <w:noProof/>
              </w:rPr>
              <w:t>3.2.1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6" w:history="1">
            <w:r w:rsidRPr="00E25789">
              <w:rPr>
                <w:rStyle w:val="Hyperlink"/>
                <w:noProof/>
              </w:rPr>
              <w:t>3.2.1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ập nhật trạng th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7" w:history="1">
            <w:r w:rsidRPr="00E25789">
              <w:rPr>
                <w:rStyle w:val="Hyperlink"/>
                <w:noProof/>
              </w:rPr>
              <w:t>3.2.1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ập nhật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8" w:history="1">
            <w:r w:rsidRPr="00E25789">
              <w:rPr>
                <w:rStyle w:val="Hyperlink"/>
                <w:noProof/>
              </w:rPr>
              <w:t>3.2.1.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ỉnh sửa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69" w:history="1">
            <w:r w:rsidRPr="00E25789">
              <w:rPr>
                <w:rStyle w:val="Hyperlink"/>
                <w:noProof/>
              </w:rPr>
              <w:t>3.2.1.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chỉnh s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0" w:history="1">
            <w:r w:rsidRPr="00E25789">
              <w:rPr>
                <w:rStyle w:val="Hyperlink"/>
                <w:noProof/>
              </w:rPr>
              <w:t>3.2.1.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ỉnh sửa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1" w:history="1">
            <w:r w:rsidRPr="00E25789">
              <w:rPr>
                <w:rStyle w:val="Hyperlink"/>
                <w:noProof/>
              </w:rPr>
              <w:t>3.2.1.1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ỉnh sửa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2" w:history="1">
            <w:r w:rsidRPr="00E25789">
              <w:rPr>
                <w:rStyle w:val="Hyperlink"/>
                <w:noProof/>
              </w:rPr>
              <w:t>3.2.1.1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oá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3" w:history="1">
            <w:r w:rsidRPr="00E25789">
              <w:rPr>
                <w:rStyle w:val="Hyperlink"/>
                <w:noProof/>
              </w:rPr>
              <w:t>3.2.1.1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xoá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4" w:history="1">
            <w:r w:rsidRPr="00E25789">
              <w:rPr>
                <w:rStyle w:val="Hyperlink"/>
                <w:noProof/>
              </w:rPr>
              <w:t>3.2.1.1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oá thông tin nhân viên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5" w:history="1">
            <w:r w:rsidRPr="00E25789">
              <w:rPr>
                <w:rStyle w:val="Hyperlink"/>
                <w:noProof/>
              </w:rPr>
              <w:t>3.2.1.1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oá thông tin nhân viên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6" w:history="1">
            <w:r w:rsidRPr="00E25789">
              <w:rPr>
                <w:rStyle w:val="Hyperlink"/>
                <w:noProof/>
              </w:rPr>
              <w:t>3.2.1.1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ổng hợp bảng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7" w:history="1">
            <w:r w:rsidRPr="00E25789">
              <w:rPr>
                <w:rStyle w:val="Hyperlink"/>
                <w:noProof/>
              </w:rPr>
              <w:t>3.2.1.1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8" w:history="1">
            <w:r w:rsidRPr="00E25789">
              <w:rPr>
                <w:rStyle w:val="Hyperlink"/>
                <w:noProof/>
              </w:rPr>
              <w:t>3.2.1.1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bảng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79" w:history="1">
            <w:r w:rsidRPr="00E25789">
              <w:rPr>
                <w:rStyle w:val="Hyperlink"/>
                <w:noProof/>
              </w:rPr>
              <w:t>3.2.1.1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0" w:history="1">
            <w:r w:rsidRPr="00E25789">
              <w:rPr>
                <w:rStyle w:val="Hyperlink"/>
                <w:noProof/>
              </w:rPr>
              <w:t>3.2.1.1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chấm công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1" w:history="1">
            <w:r w:rsidRPr="00E25789">
              <w:rPr>
                <w:rStyle w:val="Hyperlink"/>
                <w:noProof/>
              </w:rPr>
              <w:t>3.2.1.2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chấm công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2" w:history="1">
            <w:r w:rsidRPr="00E25789">
              <w:rPr>
                <w:rStyle w:val="Hyperlink"/>
                <w:noProof/>
              </w:rPr>
              <w:t>3.2.1.2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quản lý thưởng ph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3" w:history="1">
            <w:r w:rsidRPr="00E25789">
              <w:rPr>
                <w:rStyle w:val="Hyperlink"/>
                <w:noProof/>
              </w:rPr>
              <w:t>3.2.1.2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thưởng ph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4" w:history="1">
            <w:r w:rsidRPr="00E25789">
              <w:rPr>
                <w:rStyle w:val="Hyperlink"/>
                <w:noProof/>
              </w:rPr>
              <w:t>3.2.1.2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thưởng ph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5" w:history="1">
            <w:r w:rsidRPr="00E25789">
              <w:rPr>
                <w:rStyle w:val="Hyperlink"/>
                <w:noProof/>
              </w:rPr>
              <w:t>3.2.1.2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ổng hợp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6" w:history="1">
            <w:r w:rsidRPr="00E25789">
              <w:rPr>
                <w:rStyle w:val="Hyperlink"/>
                <w:noProof/>
              </w:rPr>
              <w:t>3.2.1.2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7" w:history="1">
            <w:r w:rsidRPr="00E25789">
              <w:rPr>
                <w:rStyle w:val="Hyperlink"/>
                <w:noProof/>
              </w:rPr>
              <w:t>3.2.1.2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8" w:history="1">
            <w:r w:rsidRPr="00E25789">
              <w:rPr>
                <w:rStyle w:val="Hyperlink"/>
                <w:noProof/>
              </w:rPr>
              <w:t>3.2.1.2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89" w:history="1">
            <w:r w:rsidRPr="00E25789">
              <w:rPr>
                <w:rStyle w:val="Hyperlink"/>
                <w:noProof/>
              </w:rPr>
              <w:t>3.2.1.2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lương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0" w:history="1">
            <w:r w:rsidRPr="00E25789">
              <w:rPr>
                <w:rStyle w:val="Hyperlink"/>
                <w:noProof/>
              </w:rPr>
              <w:t>3.2.1.2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lương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1" w:history="1">
            <w:r w:rsidRPr="00E25789">
              <w:rPr>
                <w:rStyle w:val="Hyperlink"/>
                <w:noProof/>
              </w:rPr>
              <w:t>3.2.1.3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em lạ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2" w:history="1">
            <w:r w:rsidRPr="00E25789">
              <w:rPr>
                <w:rStyle w:val="Hyperlink"/>
                <w:noProof/>
              </w:rPr>
              <w:t>3.2.1.3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lạ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3" w:history="1">
            <w:r w:rsidRPr="00E25789">
              <w:rPr>
                <w:rStyle w:val="Hyperlink"/>
                <w:noProof/>
              </w:rPr>
              <w:t>3.2.1.3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xem lạ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4" w:history="1">
            <w:r w:rsidRPr="00E25789">
              <w:rPr>
                <w:rStyle w:val="Hyperlink"/>
                <w:noProof/>
              </w:rPr>
              <w:t>3.2.1.3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dữ liệu không tồn t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5" w:history="1">
            <w:r w:rsidRPr="00E25789">
              <w:rPr>
                <w:rStyle w:val="Hyperlink"/>
                <w:noProof/>
              </w:rPr>
              <w:t>3.2.1.3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quét vân t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6" w:history="1">
            <w:r w:rsidRPr="00E25789">
              <w:rPr>
                <w:rStyle w:val="Hyperlink"/>
                <w:noProof/>
              </w:rPr>
              <w:t>3.2.1.3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7" w:history="1">
            <w:r w:rsidRPr="00E25789">
              <w:rPr>
                <w:rStyle w:val="Hyperlink"/>
                <w:noProof/>
              </w:rPr>
              <w:t>3.2.1.3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thông tin nhân viên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8" w:history="1">
            <w:r w:rsidRPr="00E25789">
              <w:rPr>
                <w:rStyle w:val="Hyperlink"/>
                <w:noProof/>
              </w:rPr>
              <w:t>3.2.1.3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thông tin nhân viên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299" w:history="1">
            <w:r w:rsidRPr="00E25789">
              <w:rPr>
                <w:rStyle w:val="Hyperlink"/>
                <w:noProof/>
                <w:lang w:val="vi-VN"/>
              </w:rPr>
              <w:t>3.2.1.3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  <w:lang w:val="vi-VN"/>
              </w:rPr>
              <w:t xml:space="preserve">Giao diện </w:t>
            </w:r>
            <w:r w:rsidRPr="00E25789">
              <w:rPr>
                <w:rStyle w:val="Hyperlink"/>
                <w:noProof/>
              </w:rPr>
              <w:t xml:space="preserve">thêm </w:t>
            </w:r>
            <w:r w:rsidRPr="00E25789">
              <w:rPr>
                <w:rStyle w:val="Hyperlink"/>
                <w:noProof/>
                <w:lang w:val="vi-VN"/>
              </w:rPr>
              <w:t>vân tay m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0" w:history="1">
            <w:r w:rsidRPr="00E25789">
              <w:rPr>
                <w:rStyle w:val="Hyperlink"/>
                <w:noProof/>
                <w:lang w:val="vi-VN"/>
              </w:rPr>
              <w:t>3.2.1.3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  <w:lang w:val="vi-VN"/>
              </w:rPr>
              <w:t>Giao diện xác nhận vân tay quản l</w:t>
            </w:r>
            <w:r w:rsidRPr="00E25789">
              <w:rPr>
                <w:rStyle w:val="Hyperlink"/>
                <w:noProof/>
              </w:rPr>
              <w:t>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1" w:history="1">
            <w:r w:rsidRPr="00E25789">
              <w:rPr>
                <w:rStyle w:val="Hyperlink"/>
                <w:noProof/>
              </w:rPr>
              <w:t>3.2.1.4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vân tay quản lí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2" w:history="1">
            <w:r w:rsidRPr="00E25789">
              <w:rPr>
                <w:rStyle w:val="Hyperlink"/>
                <w:noProof/>
              </w:rPr>
              <w:t>3.2.1.4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vân tay quản lí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3" w:history="1">
            <w:r w:rsidRPr="00E25789">
              <w:rPr>
                <w:rStyle w:val="Hyperlink"/>
                <w:noProof/>
                <w:lang w:val="vi-VN"/>
              </w:rPr>
              <w:t>3.2.1.4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  <w:lang w:val="vi-VN"/>
              </w:rPr>
              <w:t>Giao diện quét vân tay nhân viên m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4" w:history="1">
            <w:r w:rsidRPr="00E25789">
              <w:rPr>
                <w:rStyle w:val="Hyperlink"/>
                <w:noProof/>
              </w:rPr>
              <w:t>3.2.1.4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êm thông tin nhân viên m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5" w:history="1">
            <w:r w:rsidRPr="00E25789">
              <w:rPr>
                <w:rStyle w:val="Hyperlink"/>
                <w:noProof/>
              </w:rPr>
              <w:t>3.2.1.4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lưu vân tay mới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6" w:history="1">
            <w:r w:rsidRPr="00E25789">
              <w:rPr>
                <w:rStyle w:val="Hyperlink"/>
                <w:noProof/>
              </w:rPr>
              <w:t>3.2.1.4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lưu vân tay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7" w:history="1">
            <w:r w:rsidRPr="00E25789">
              <w:rPr>
                <w:rStyle w:val="Hyperlink"/>
                <w:noProof/>
              </w:rPr>
              <w:t>3.2.1.4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đăng xuấ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08" w:history="1">
            <w:r w:rsidRPr="00E25789">
              <w:rPr>
                <w:rStyle w:val="Hyperlink"/>
                <w:noProof/>
              </w:rPr>
              <w:t>3.2.1.4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đăng xuấ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Pr="00BA74E1" w:rsidRDefault="00BA74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309" w:history="1">
            <w:r w:rsidRPr="00BA74E1">
              <w:rPr>
                <w:rStyle w:val="Hyperlink"/>
                <w:b/>
                <w:noProof/>
              </w:rPr>
              <w:t>3.2.2</w:t>
            </w:r>
            <w:r w:rsidRPr="00BA74E1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A74E1">
              <w:rPr>
                <w:rStyle w:val="Hyperlink"/>
                <w:b/>
                <w:noProof/>
              </w:rPr>
              <w:t>Giao diện mobile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309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60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0" w:history="1">
            <w:r w:rsidRPr="00E25789">
              <w:rPr>
                <w:rStyle w:val="Hyperlink"/>
                <w:noProof/>
              </w:rPr>
              <w:t>3.2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đăng nhậ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1" w:history="1">
            <w:r w:rsidRPr="00E25789">
              <w:rPr>
                <w:rStyle w:val="Hyperlink"/>
                <w:noProof/>
              </w:rPr>
              <w:t>3.2.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2" w:history="1">
            <w:r w:rsidRPr="00E25789">
              <w:rPr>
                <w:rStyle w:val="Hyperlink"/>
                <w:noProof/>
              </w:rPr>
              <w:t>3.2.2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ông báo lỗ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3" w:history="1">
            <w:r w:rsidRPr="00E25789">
              <w:rPr>
                <w:rStyle w:val="Hyperlink"/>
                <w:noProof/>
              </w:rPr>
              <w:t>3.2.2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4" w:history="1">
            <w:r w:rsidRPr="00E25789">
              <w:rPr>
                <w:rStyle w:val="Hyperlink"/>
                <w:noProof/>
              </w:rPr>
              <w:t>3.2.2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ập nhật thông t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5" w:history="1">
            <w:r w:rsidRPr="00E25789">
              <w:rPr>
                <w:rStyle w:val="Hyperlink"/>
                <w:noProof/>
              </w:rPr>
              <w:t>3.2.2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ập nhật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6" w:history="1">
            <w:r w:rsidRPr="00E25789">
              <w:rPr>
                <w:rStyle w:val="Hyperlink"/>
                <w:noProof/>
              </w:rPr>
              <w:t>3.2.2.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ỉnh sửa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7" w:history="1">
            <w:r w:rsidRPr="00E25789">
              <w:rPr>
                <w:rStyle w:val="Hyperlink"/>
                <w:noProof/>
              </w:rPr>
              <w:t>3.2.2.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chỉnh s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8" w:history="1">
            <w:r w:rsidRPr="00E25789">
              <w:rPr>
                <w:rStyle w:val="Hyperlink"/>
                <w:noProof/>
              </w:rPr>
              <w:t>3.2.2.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ỉnh sửa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19" w:history="1">
            <w:r w:rsidRPr="00E25789">
              <w:rPr>
                <w:rStyle w:val="Hyperlink"/>
                <w:noProof/>
              </w:rPr>
              <w:t>3.2.2.1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ỉnh sửa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0" w:history="1">
            <w:r w:rsidRPr="00E25789">
              <w:rPr>
                <w:rStyle w:val="Hyperlink"/>
                <w:noProof/>
              </w:rPr>
              <w:t>3.2.2.1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óa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1" w:history="1">
            <w:r w:rsidRPr="00E25789">
              <w:rPr>
                <w:rStyle w:val="Hyperlink"/>
                <w:noProof/>
              </w:rPr>
              <w:t>3.2.2.1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xóa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2" w:history="1">
            <w:r w:rsidRPr="00E25789">
              <w:rPr>
                <w:rStyle w:val="Hyperlink"/>
                <w:noProof/>
              </w:rPr>
              <w:t>3.2.2.1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óa thông tin nhân viên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3" w:history="1">
            <w:r w:rsidRPr="00E25789">
              <w:rPr>
                <w:rStyle w:val="Hyperlink"/>
                <w:noProof/>
              </w:rPr>
              <w:t>3.2.2.1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óa thông tin nhân viên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4" w:history="1">
            <w:r w:rsidRPr="00E25789">
              <w:rPr>
                <w:rStyle w:val="Hyperlink"/>
                <w:noProof/>
              </w:rPr>
              <w:t>3.2.2.1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ổng hợp bảng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5" w:history="1">
            <w:r w:rsidRPr="00E25789">
              <w:rPr>
                <w:rStyle w:val="Hyperlink"/>
                <w:noProof/>
              </w:rPr>
              <w:t>3.2.2.1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6" w:history="1">
            <w:r w:rsidRPr="00E25789">
              <w:rPr>
                <w:rStyle w:val="Hyperlink"/>
                <w:noProof/>
              </w:rPr>
              <w:t>3.2.2.1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bảng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7" w:history="1">
            <w:r w:rsidRPr="00E25789">
              <w:rPr>
                <w:rStyle w:val="Hyperlink"/>
                <w:noProof/>
              </w:rPr>
              <w:t>3.2.2.1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8" w:history="1">
            <w:r w:rsidRPr="00E25789">
              <w:rPr>
                <w:rStyle w:val="Hyperlink"/>
                <w:noProof/>
              </w:rPr>
              <w:t>3.2.2.1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chấm công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29" w:history="1">
            <w:r w:rsidRPr="00E25789">
              <w:rPr>
                <w:rStyle w:val="Hyperlink"/>
                <w:noProof/>
              </w:rPr>
              <w:t>3.2.2.2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chấm công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0" w:history="1">
            <w:r w:rsidRPr="00E25789">
              <w:rPr>
                <w:rStyle w:val="Hyperlink"/>
                <w:noProof/>
              </w:rPr>
              <w:t>3.2.2.2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quản lý thưởng ph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1" w:history="1">
            <w:r w:rsidRPr="00E25789">
              <w:rPr>
                <w:rStyle w:val="Hyperlink"/>
                <w:noProof/>
              </w:rPr>
              <w:t>3.2.2.2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am thưởng ph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2" w:history="1">
            <w:r w:rsidRPr="00E25789">
              <w:rPr>
                <w:rStyle w:val="Hyperlink"/>
                <w:noProof/>
              </w:rPr>
              <w:t>3.2.2.2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thưởng ph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3" w:history="1">
            <w:r w:rsidRPr="00E25789">
              <w:rPr>
                <w:rStyle w:val="Hyperlink"/>
                <w:noProof/>
              </w:rPr>
              <w:t>3.2.2.2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ổng hợp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4" w:history="1">
            <w:r w:rsidRPr="00E25789">
              <w:rPr>
                <w:rStyle w:val="Hyperlink"/>
                <w:noProof/>
              </w:rPr>
              <w:t>3.2.2.2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5" w:history="1">
            <w:r w:rsidRPr="00E25789">
              <w:rPr>
                <w:rStyle w:val="Hyperlink"/>
                <w:noProof/>
              </w:rPr>
              <w:t>3.2.2.2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6" w:history="1">
            <w:r w:rsidRPr="00E25789">
              <w:rPr>
                <w:rStyle w:val="Hyperlink"/>
                <w:noProof/>
              </w:rPr>
              <w:t>3.2.2.2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7" w:history="1">
            <w:r w:rsidRPr="00E25789">
              <w:rPr>
                <w:rStyle w:val="Hyperlink"/>
                <w:noProof/>
              </w:rPr>
              <w:t>3.2.2.2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lương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8" w:history="1">
            <w:r w:rsidRPr="00E25789">
              <w:rPr>
                <w:rStyle w:val="Hyperlink"/>
                <w:noProof/>
              </w:rPr>
              <w:t>3.2.2.2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uất bảng lương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39" w:history="1">
            <w:r w:rsidRPr="00E25789">
              <w:rPr>
                <w:rStyle w:val="Hyperlink"/>
                <w:noProof/>
              </w:rPr>
              <w:t>3.2.2.3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em lạ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0" w:history="1">
            <w:r w:rsidRPr="00E25789">
              <w:rPr>
                <w:rStyle w:val="Hyperlink"/>
                <w:noProof/>
              </w:rPr>
              <w:t>3.2.2.3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ọn thời gian xem lạ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1" w:history="1">
            <w:r w:rsidRPr="00E25789">
              <w:rPr>
                <w:rStyle w:val="Hyperlink"/>
                <w:noProof/>
              </w:rPr>
              <w:t>3.2.2.3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xem lạ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2" w:history="1">
            <w:r w:rsidRPr="00E25789">
              <w:rPr>
                <w:rStyle w:val="Hyperlink"/>
                <w:noProof/>
              </w:rPr>
              <w:t>3.2.2.3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dữ liệu không tồn t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3" w:history="1">
            <w:r w:rsidRPr="00E25789">
              <w:rPr>
                <w:rStyle w:val="Hyperlink"/>
                <w:noProof/>
              </w:rPr>
              <w:t>3.2.2.3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quét vân t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4" w:history="1">
            <w:r w:rsidRPr="00E25789">
              <w:rPr>
                <w:rStyle w:val="Hyperlink"/>
                <w:noProof/>
              </w:rPr>
              <w:t>3.2.2.3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5" w:history="1">
            <w:r w:rsidRPr="00E25789">
              <w:rPr>
                <w:rStyle w:val="Hyperlink"/>
                <w:noProof/>
              </w:rPr>
              <w:t>3.2.2.3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chấm công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6" w:history="1">
            <w:r w:rsidRPr="00E25789">
              <w:rPr>
                <w:rStyle w:val="Hyperlink"/>
                <w:noProof/>
              </w:rPr>
              <w:t>3.2.2.3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chấm công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7" w:history="1">
            <w:r w:rsidRPr="00E25789">
              <w:rPr>
                <w:rStyle w:val="Hyperlink"/>
                <w:noProof/>
              </w:rPr>
              <w:t>3.2.2.3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vân tay quản l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8" w:history="1">
            <w:r w:rsidRPr="00E25789">
              <w:rPr>
                <w:rStyle w:val="Hyperlink"/>
                <w:noProof/>
              </w:rPr>
              <w:t>3.2.2.3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vân tay quản lí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49" w:history="1">
            <w:r w:rsidRPr="00E25789">
              <w:rPr>
                <w:rStyle w:val="Hyperlink"/>
                <w:noProof/>
              </w:rPr>
              <w:t>3.2.2.4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vân tay quản lí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0" w:history="1">
            <w:r w:rsidRPr="00E25789">
              <w:rPr>
                <w:rStyle w:val="Hyperlink"/>
                <w:noProof/>
              </w:rPr>
              <w:t>3.2.2.4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êm vân tay m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1" w:history="1">
            <w:r w:rsidRPr="00E25789">
              <w:rPr>
                <w:rStyle w:val="Hyperlink"/>
                <w:noProof/>
              </w:rPr>
              <w:t>3.2.2.4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thêm thông tin nhân viên m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2" w:history="1">
            <w:r w:rsidRPr="00E25789">
              <w:rPr>
                <w:rStyle w:val="Hyperlink"/>
                <w:noProof/>
              </w:rPr>
              <w:t>3.2.2.4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lưu vân tay mới thành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3" w:history="1">
            <w:r w:rsidRPr="00E25789">
              <w:rPr>
                <w:rStyle w:val="Hyperlink"/>
                <w:noProof/>
              </w:rPr>
              <w:t>3.2.2.4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lưu vân tay mới thất b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4" w:history="1">
            <w:r w:rsidRPr="00E25789">
              <w:rPr>
                <w:rStyle w:val="Hyperlink"/>
                <w:noProof/>
              </w:rPr>
              <w:t>3.2.2.4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màn hình chính đăng xuấ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Default="00BA74E1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914355" w:history="1">
            <w:r w:rsidRPr="00E25789">
              <w:rPr>
                <w:rStyle w:val="Hyperlink"/>
                <w:noProof/>
              </w:rPr>
              <w:t>3.2.2.4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E25789">
              <w:rPr>
                <w:rStyle w:val="Hyperlink"/>
                <w:noProof/>
              </w:rPr>
              <w:t>Giao diện xác nhận đăng xuấ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14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74E1" w:rsidRPr="00BA74E1" w:rsidRDefault="00BA74E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914356" w:history="1">
            <w:r w:rsidRPr="00BA74E1">
              <w:rPr>
                <w:rStyle w:val="Hyperlink"/>
                <w:b/>
                <w:noProof/>
              </w:rPr>
              <w:t>TÀI LIỆU THAM KHẢO</w:t>
            </w:r>
            <w:r w:rsidRPr="00BA74E1">
              <w:rPr>
                <w:b/>
                <w:noProof/>
                <w:webHidden/>
              </w:rPr>
              <w:tab/>
            </w:r>
            <w:r w:rsidRPr="00BA74E1">
              <w:rPr>
                <w:b/>
                <w:noProof/>
                <w:webHidden/>
              </w:rPr>
              <w:fldChar w:fldCharType="begin"/>
            </w:r>
            <w:r w:rsidRPr="00BA74E1">
              <w:rPr>
                <w:b/>
                <w:noProof/>
                <w:webHidden/>
              </w:rPr>
              <w:instrText xml:space="preserve"> PAGEREF _Toc134914356 \h </w:instrText>
            </w:r>
            <w:r w:rsidRPr="00BA74E1">
              <w:rPr>
                <w:b/>
                <w:noProof/>
                <w:webHidden/>
              </w:rPr>
            </w:r>
            <w:r w:rsidRPr="00BA74E1">
              <w:rPr>
                <w:b/>
                <w:noProof/>
                <w:webHidden/>
              </w:rPr>
              <w:fldChar w:fldCharType="separate"/>
            </w:r>
            <w:r w:rsidRPr="00BA74E1">
              <w:rPr>
                <w:b/>
                <w:noProof/>
                <w:webHidden/>
              </w:rPr>
              <w:t>124</w:t>
            </w:r>
            <w:r w:rsidRPr="00BA74E1">
              <w:rPr>
                <w:b/>
                <w:noProof/>
                <w:webHidden/>
              </w:rPr>
              <w:fldChar w:fldCharType="end"/>
            </w:r>
          </w:hyperlink>
        </w:p>
        <w:p w:rsidR="00D64FBE" w:rsidRDefault="00F65E82">
          <w:r>
            <w:fldChar w:fldCharType="end"/>
          </w:r>
        </w:p>
      </w:sdtContent>
    </w:sdt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  <w:sectPr w:rsidR="00D64FBE">
          <w:footerReference w:type="first" r:id="rId12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F65E82">
      <w:pPr>
        <w:pStyle w:val="Heading1"/>
      </w:pPr>
      <w:bookmarkStart w:id="1" w:name="_Toc134710465"/>
      <w:bookmarkStart w:id="2" w:name="_Toc134914245"/>
      <w:r>
        <w:t>PHÂN TÍCH SƠ ĐỒ LỚP</w:t>
      </w:r>
      <w:bookmarkEnd w:id="1"/>
      <w:bookmarkEnd w:id="2"/>
    </w:p>
    <w:p w:rsidR="00D64FBE" w:rsidRDefault="00D64FBE">
      <w:pPr>
        <w:rPr>
          <w:b/>
        </w:rPr>
      </w:pPr>
    </w:p>
    <w:p w:rsidR="00D64FBE" w:rsidRDefault="00F65E82">
      <w:pPr>
        <w:rPr>
          <w:b/>
        </w:rPr>
      </w:pPr>
      <w:r>
        <w:rPr>
          <w:b/>
        </w:rPr>
        <w:t>Sơ đồ lớp:</w:t>
      </w:r>
    </w:p>
    <w:p w:rsidR="00D64FBE" w:rsidRDefault="00F65E82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>
            <wp:extent cx="5943600" cy="2822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jc w:val="left"/>
      </w:pPr>
      <w:r>
        <w:br w:type="page"/>
      </w:r>
    </w:p>
    <w:p w:rsidR="00D64FBE" w:rsidRDefault="00F65E82">
      <w:pPr>
        <w:pStyle w:val="Heading1"/>
      </w:pPr>
      <w:bookmarkStart w:id="3" w:name="_Toc134710466"/>
      <w:bookmarkStart w:id="4" w:name="_Toc134914246"/>
      <w:r>
        <w:lastRenderedPageBreak/>
        <w:t>THIẾT KẾ CƠ SỞ DỮ LIỆU</w:t>
      </w:r>
      <w:bookmarkEnd w:id="3"/>
      <w:bookmarkEnd w:id="4"/>
    </w:p>
    <w:p w:rsidR="00D64FBE" w:rsidRDefault="00F65E82">
      <w:pPr>
        <w:pStyle w:val="Heading2"/>
      </w:pPr>
      <w:bookmarkStart w:id="5" w:name="_Toc134710467"/>
      <w:bookmarkStart w:id="6" w:name="_Toc134914247"/>
      <w:r>
        <w:t>Chuyển sơ đồ lớp thành các bảng</w:t>
      </w:r>
      <w:bookmarkEnd w:id="5"/>
      <w:bookmarkEnd w:id="6"/>
    </w:p>
    <w:p w:rsidR="00D64FBE" w:rsidRDefault="00F65E82">
      <w:r>
        <w:t>Quanly (</w:t>
      </w:r>
      <w:r>
        <w:rPr>
          <w:u w:val="single"/>
        </w:rPr>
        <w:t>Taikhoan</w:t>
      </w:r>
      <w:r>
        <w:t>, Matkhau)</w:t>
      </w:r>
    </w:p>
    <w:p w:rsidR="00D64FBE" w:rsidRDefault="00F65E82">
      <w:r>
        <w:t>Nhanvien (</w:t>
      </w:r>
      <w:r>
        <w:rPr>
          <w:u w:val="single"/>
        </w:rPr>
        <w:t>MaNV</w:t>
      </w:r>
      <w:r>
        <w:t>, Ten, Chucvu, Mucluongcoban, Stknganhang, Vantay)</w:t>
      </w:r>
    </w:p>
    <w:p w:rsidR="00D64FBE" w:rsidRDefault="00F65E82">
      <w:r>
        <w:t xml:space="preserve">Mayquet (Ten, </w:t>
      </w:r>
      <w:r>
        <w:rPr>
          <w:u w:val="single"/>
        </w:rPr>
        <w:t>Vantay</w:t>
      </w:r>
      <w:r>
        <w:rPr>
          <w:i/>
        </w:rPr>
        <w:t>,</w:t>
      </w:r>
      <w:r>
        <w:t xml:space="preserve"> Thoigianlam, Ngaythang)</w:t>
      </w:r>
    </w:p>
    <w:p w:rsidR="00D64FBE" w:rsidRDefault="00F65E82">
      <w:r>
        <w:t>Bangchamcong (</w:t>
      </w:r>
      <w:r>
        <w:rPr>
          <w:u w:val="single"/>
        </w:rPr>
        <w:t>MaNV</w:t>
      </w:r>
      <w:r>
        <w:t>, Ngaythang, Vaoca, Ketca, Sogiolam)</w:t>
      </w:r>
    </w:p>
    <w:p w:rsidR="00D64FBE" w:rsidRDefault="00F65E82">
      <w:r>
        <w:t>Bangthuongphat (</w:t>
      </w:r>
      <w:r>
        <w:rPr>
          <w:u w:val="single"/>
        </w:rPr>
        <w:t>MaNV, Ngaythang</w:t>
      </w:r>
      <w:r>
        <w:t>, Phat, Ungtruoc, Thuong, Phucap, TongTP)</w:t>
      </w:r>
    </w:p>
    <w:p w:rsidR="00D64FBE" w:rsidRDefault="00F65E82">
      <w:r>
        <w:t>Bangluong (</w:t>
      </w:r>
      <w:r>
        <w:rPr>
          <w:u w:val="single"/>
        </w:rPr>
        <w:t>MaNV,</w:t>
      </w:r>
      <w:r>
        <w:t xml:space="preserve"> Ngaythang, Mucluongcoban, TongTP, LuongCT, Tongsogiolam)</w:t>
      </w:r>
    </w:p>
    <w:p w:rsidR="00D64FBE" w:rsidRDefault="00F65E82">
      <w:pPr>
        <w:pStyle w:val="Heading2"/>
      </w:pPr>
      <w:bookmarkStart w:id="7" w:name="_Toc134710468"/>
      <w:bookmarkStart w:id="8" w:name="_Toc134914248"/>
      <w:r>
        <w:t>Chuẩn hóa các bảng</w:t>
      </w:r>
      <w:bookmarkEnd w:id="7"/>
      <w:bookmarkEnd w:id="8"/>
    </w:p>
    <w:p w:rsidR="00D64FBE" w:rsidRDefault="00F65E82">
      <w:pPr>
        <w:pStyle w:val="ListParagraph"/>
        <w:numPr>
          <w:ilvl w:val="0"/>
          <w:numId w:val="2"/>
        </w:numPr>
      </w:pPr>
      <w:r>
        <w:t>Chuẩn hoá về chuẩn 3NF:</w:t>
      </w:r>
    </w:p>
    <w:p w:rsidR="00D64FBE" w:rsidRDefault="00F65E82">
      <w:pPr>
        <w:pStyle w:val="ListParagraph"/>
        <w:jc w:val="left"/>
      </w:pPr>
      <w:r>
        <w:t>Quanly (</w:t>
      </w:r>
      <w:r>
        <w:rPr>
          <w:u w:val="single"/>
        </w:rPr>
        <w:t>Taikhoan</w:t>
      </w:r>
      <w:r>
        <w:t>, Matkhau)</w:t>
      </w:r>
    </w:p>
    <w:p w:rsidR="00D64FBE" w:rsidRDefault="00F65E82">
      <w:pPr>
        <w:pStyle w:val="ListParagraph"/>
        <w:jc w:val="left"/>
      </w:pPr>
      <w:r>
        <w:t>Nhanvien (</w:t>
      </w:r>
      <w:r>
        <w:rPr>
          <w:u w:val="single"/>
        </w:rPr>
        <w:t>MaNV</w:t>
      </w:r>
      <w:r>
        <w:t>, Ten, Chucvu, Mucluongcoban, Stknganhang, Vantay)</w:t>
      </w:r>
    </w:p>
    <w:p w:rsidR="00D64FBE" w:rsidRDefault="00F65E82">
      <w:pPr>
        <w:pStyle w:val="ListParagraph"/>
        <w:jc w:val="left"/>
      </w:pPr>
      <w:r>
        <w:t xml:space="preserve">Mayquet (Ten, </w:t>
      </w:r>
      <w:r>
        <w:rPr>
          <w:u w:val="single"/>
        </w:rPr>
        <w:t>Vantay</w:t>
      </w:r>
      <w:r>
        <w:rPr>
          <w:i/>
        </w:rPr>
        <w:t>,</w:t>
      </w:r>
      <w:r>
        <w:t xml:space="preserve"> Thoigianlam, Ngaythang)</w:t>
      </w:r>
    </w:p>
    <w:p w:rsidR="00D64FBE" w:rsidRDefault="00F65E82">
      <w:pPr>
        <w:pStyle w:val="ListParagraph"/>
        <w:jc w:val="left"/>
      </w:pPr>
      <w:r>
        <w:t>Bangchamcong (</w:t>
      </w:r>
      <w:r>
        <w:rPr>
          <w:u w:val="single"/>
        </w:rPr>
        <w:t>MaNV</w:t>
      </w:r>
      <w:r>
        <w:t>, Ngaythang, Vaoca, Ketca, Sogiolam)</w:t>
      </w:r>
    </w:p>
    <w:p w:rsidR="00D64FBE" w:rsidRDefault="00F65E82">
      <w:pPr>
        <w:pStyle w:val="ListParagraph"/>
        <w:jc w:val="left"/>
      </w:pPr>
      <w:r>
        <w:t>Bangthuongphat (</w:t>
      </w:r>
      <w:r>
        <w:rPr>
          <w:u w:val="single"/>
        </w:rPr>
        <w:t>MaNV, Ngaythang</w:t>
      </w:r>
      <w:r>
        <w:t>, Phat, Ungtruoc, Thuong, Phucap, TongTP)</w:t>
      </w:r>
    </w:p>
    <w:p w:rsidR="00D64FBE" w:rsidRDefault="00F65E82">
      <w:pPr>
        <w:pStyle w:val="ListParagraph"/>
        <w:jc w:val="left"/>
      </w:pPr>
      <w:r>
        <w:t>Bangluong (</w:t>
      </w:r>
      <w:r>
        <w:rPr>
          <w:u w:val="single"/>
        </w:rPr>
        <w:t>MaNV,</w:t>
      </w:r>
      <w:r>
        <w:t xml:space="preserve"> Ngaythang, Mucluongcoban, TongTP, LuongCT, Tongsogiolam)</w:t>
      </w:r>
    </w:p>
    <w:p w:rsidR="00D64FBE" w:rsidRDefault="00F65E82">
      <w:pPr>
        <w:pStyle w:val="Heading2"/>
      </w:pPr>
      <w:bookmarkStart w:id="9" w:name="_Toc134710469"/>
      <w:bookmarkStart w:id="10" w:name="_Toc134914249"/>
      <w:r>
        <w:t>Sơ đồ quan hệ</w:t>
      </w:r>
      <w:bookmarkEnd w:id="9"/>
      <w:bookmarkEnd w:id="1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4949190" cy="351663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9928" cy="353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pStyle w:val="Heading2"/>
      </w:pPr>
      <w:bookmarkStart w:id="11" w:name="_Toc134710470"/>
      <w:bookmarkStart w:id="12" w:name="_Toc134914250"/>
      <w:r>
        <w:lastRenderedPageBreak/>
        <w:t>Thiết kế chi tiết các bảng</w:t>
      </w:r>
      <w:bookmarkEnd w:id="11"/>
      <w:bookmarkEnd w:id="12"/>
    </w:p>
    <w:p w:rsidR="00D64FBE" w:rsidRDefault="00F65E82">
      <w:pPr>
        <w:pStyle w:val="Heading3"/>
      </w:pPr>
      <w:bookmarkStart w:id="13" w:name="_Toc134710471"/>
      <w:bookmarkStart w:id="14" w:name="_Toc134914251"/>
      <w:r>
        <w:t>Bảng: Quanly</w:t>
      </w:r>
      <w:bookmarkEnd w:id="13"/>
      <w:bookmarkEnd w:id="14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  <w:highlight w:val="yellow"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tabs>
                <w:tab w:val="left" w:pos="1320"/>
              </w:tabs>
              <w:spacing w:after="0" w:line="240" w:lineRule="auto"/>
            </w:pPr>
            <w:r>
              <w:t>Taikho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  <w:rPr>
                <w:highlight w:val="yellow"/>
              </w:rPr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tkhau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  <w:rPr>
                <w:highlight w:val="yellow"/>
              </w:rPr>
            </w:pPr>
          </w:p>
        </w:tc>
      </w:tr>
    </w:tbl>
    <w:p w:rsidR="00D64FBE" w:rsidRDefault="00D64FBE">
      <w:pPr>
        <w:rPr>
          <w:highlight w:val="yellow"/>
        </w:rPr>
      </w:pPr>
    </w:p>
    <w:p w:rsidR="00D64FBE" w:rsidRDefault="00F65E82">
      <w:pPr>
        <w:pStyle w:val="Heading3"/>
      </w:pPr>
      <w:bookmarkStart w:id="15" w:name="_Toc134710472"/>
      <w:bookmarkStart w:id="16" w:name="_Toc134914252"/>
      <w:r>
        <w:t>Bảng: Nhanvien</w:t>
      </w:r>
      <w:bookmarkEnd w:id="15"/>
      <w:bookmarkEnd w:id="16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e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Chucvu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ucluongcob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Stkngan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Int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ntay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r>
              <w:t>Varbinary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17" w:name="_Toc134710473"/>
      <w:bookmarkStart w:id="18" w:name="_Toc134914253"/>
      <w:r>
        <w:t>Bảng: Mayquet</w:t>
      </w:r>
      <w:bookmarkEnd w:id="17"/>
      <w:bookmarkEnd w:id="18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ntay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binary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e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hoigian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19" w:name="_Toc134710474"/>
      <w:bookmarkStart w:id="20" w:name="_Toc134914254"/>
      <w:r>
        <w:t>Bảng: Bangchamcong</w:t>
      </w:r>
      <w:bookmarkEnd w:id="19"/>
      <w:bookmarkEnd w:id="20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oca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Ketca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Sogio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21" w:name="_Toc134710475"/>
      <w:bookmarkStart w:id="22" w:name="_Toc134914255"/>
      <w:r>
        <w:t>Bảng: Bangthuongphat</w:t>
      </w:r>
      <w:bookmarkEnd w:id="21"/>
      <w:bookmarkEnd w:id="22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Phat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Ungtruoc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huo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Phuca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T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proofErr w:type="gramStart"/>
            <w:r>
              <w:t>Dec(</w:t>
            </w:r>
            <w:proofErr w:type="gramEnd"/>
            <w:r>
              <w:t>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23" w:name="_Toc134710476"/>
      <w:bookmarkStart w:id="24" w:name="_Toc134914256"/>
      <w:r>
        <w:t>Bảng: Bangluong</w:t>
      </w:r>
      <w:bookmarkEnd w:id="23"/>
      <w:bookmarkEnd w:id="24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476D72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lastRenderedPageBreak/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sogio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ucluongcob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T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LuongCT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D64FBE"/>
    <w:p w:rsidR="00D64FBE" w:rsidRDefault="00F65E82">
      <w:pPr>
        <w:pStyle w:val="Heading2"/>
      </w:pPr>
      <w:bookmarkStart w:id="25" w:name="_Toc134710477"/>
      <w:bookmarkStart w:id="26" w:name="_Toc134914257"/>
      <w:r>
        <w:t>Ước lượng dung lượng lưu trữ</w:t>
      </w:r>
      <w:bookmarkEnd w:id="25"/>
      <w:bookmarkEnd w:id="26"/>
    </w:p>
    <w:tbl>
      <w:tblPr>
        <w:tblW w:w="9776" w:type="dxa"/>
        <w:tblLook w:val="04A0" w:firstRow="1" w:lastRow="0" w:firstColumn="1" w:lastColumn="0" w:noHBand="0" w:noVBand="1"/>
      </w:tblPr>
      <w:tblGrid>
        <w:gridCol w:w="2225"/>
        <w:gridCol w:w="4302"/>
        <w:gridCol w:w="3249"/>
      </w:tblGrid>
      <w:tr w:rsidR="00D64FBE" w:rsidTr="00476D72">
        <w:trPr>
          <w:trHeight w:val="292"/>
        </w:trPr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Quanly</w:t>
            </w:r>
          </w:p>
        </w:tc>
        <w:tc>
          <w:tcPr>
            <w:tcW w:w="43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aikho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9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9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858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Nhanvien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e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Chucv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ucluongcob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tkngan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ntay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57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74.1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74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302302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Mayquet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ntay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e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hoigian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26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33.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0014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560196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gchamcong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oca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Ketca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ogio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5.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6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682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ngthuongphat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Pha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Ungtruoc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huo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Phuca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T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6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11.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118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7826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ngluong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sogio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ucluongcob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T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LuongC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4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3.2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32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183040</w:t>
            </w:r>
          </w:p>
        </w:tc>
      </w:tr>
      <w:tr w:rsidR="00D64FBE" w:rsidTr="00476D72">
        <w:trPr>
          <w:trHeight w:val="292"/>
        </w:trPr>
        <w:tc>
          <w:tcPr>
            <w:tcW w:w="65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Tổng dung lượng lưu trữ ban đầu</w:t>
            </w:r>
          </w:p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5746000</w:t>
            </w:r>
          </w:p>
        </w:tc>
      </w:tr>
      <w:tr w:rsidR="00D64FBE" w:rsidTr="00476D72">
        <w:trPr>
          <w:trHeight w:val="292"/>
        </w:trPr>
        <w:tc>
          <w:tcPr>
            <w:tcW w:w="65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Ước lượng dung lượng lưu trữ sau 1 năm</w:t>
            </w:r>
          </w:p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10358920</w:t>
            </w:r>
          </w:p>
        </w:tc>
      </w:tr>
    </w:tbl>
    <w:p w:rsidR="00D64FBE" w:rsidRDefault="00D64FBE"/>
    <w:p w:rsidR="00D64FBE" w:rsidRDefault="00F65E82">
      <w:pPr>
        <w:pStyle w:val="Heading1"/>
      </w:pPr>
      <w:r>
        <w:br w:type="page"/>
      </w:r>
      <w:bookmarkStart w:id="27" w:name="_Toc134710478"/>
      <w:bookmarkStart w:id="28" w:name="_Toc134914258"/>
      <w:r>
        <w:lastRenderedPageBreak/>
        <w:t>thiết kế &amp; đặc tả giao diện</w:t>
      </w:r>
      <w:bookmarkEnd w:id="27"/>
      <w:bookmarkEnd w:id="28"/>
    </w:p>
    <w:p w:rsidR="00D64FBE" w:rsidRDefault="00F65E82">
      <w:pPr>
        <w:pStyle w:val="Heading2"/>
      </w:pPr>
      <w:r>
        <w:t xml:space="preserve"> </w:t>
      </w:r>
      <w:bookmarkStart w:id="29" w:name="_Toc134710479"/>
      <w:bookmarkStart w:id="30" w:name="_Toc134914259"/>
      <w:r>
        <w:t>Sơ đồ luồng màn hình</w:t>
      </w:r>
      <w:bookmarkEnd w:id="29"/>
      <w:bookmarkEnd w:id="30"/>
    </w:p>
    <w:p w:rsidR="00D64FBE" w:rsidRDefault="00D64FBE"/>
    <w:p w:rsidR="00D64FBE" w:rsidRDefault="00F65E82">
      <w:r>
        <w:rPr>
          <w:noProof/>
          <w:lang w:eastAsia="ko-KR"/>
        </w:rPr>
        <w:drawing>
          <wp:inline distT="0" distB="0" distL="0" distR="0">
            <wp:extent cx="6309995" cy="23774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0610" cy="238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pStyle w:val="Heading2"/>
      </w:pPr>
      <w:bookmarkStart w:id="31" w:name="_Toc134710480"/>
      <w:bookmarkStart w:id="32" w:name="_Toc134914260"/>
      <w:r>
        <w:t>Đặc tả giao diện</w:t>
      </w:r>
      <w:bookmarkEnd w:id="31"/>
      <w:bookmarkEnd w:id="32"/>
    </w:p>
    <w:p w:rsidR="00D64FBE" w:rsidRDefault="00F65E82">
      <w:pPr>
        <w:pStyle w:val="Heading3"/>
      </w:pPr>
      <w:bookmarkStart w:id="33" w:name="_Toc134710481"/>
      <w:bookmarkStart w:id="34" w:name="_Toc134914261"/>
      <w:r>
        <w:t>Giao diện web</w:t>
      </w:r>
      <w:bookmarkEnd w:id="33"/>
      <w:bookmarkEnd w:id="34"/>
    </w:p>
    <w:p w:rsidR="00D64FBE" w:rsidRDefault="00F65E82">
      <w:pPr>
        <w:pStyle w:val="Heading4"/>
      </w:pPr>
      <w:bookmarkStart w:id="35" w:name="_Toc134914262"/>
      <w:r>
        <w:t>Giao diện màn hình đăng nhập</w:t>
      </w:r>
      <w:bookmarkEnd w:id="35"/>
    </w:p>
    <w:p w:rsidR="00D64FBE" w:rsidRDefault="00F65E82">
      <w:pPr>
        <w:keepNext/>
        <w:jc w:val="center"/>
      </w:pPr>
      <w:r>
        <w:rPr>
          <w:noProof/>
          <w:lang w:eastAsia="ko-KR"/>
        </w:rPr>
        <w:drawing>
          <wp:inline distT="0" distB="0" distL="0" distR="0">
            <wp:extent cx="4618599" cy="3259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9325" cy="330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"/>
        <w:gridCol w:w="1271"/>
        <w:gridCol w:w="6149"/>
        <w:gridCol w:w="1324"/>
      </w:tblGrid>
      <w:tr w:rsidR="00D64FBE" w:rsidTr="00C10829">
        <w:trPr>
          <w:trHeight w:val="315"/>
        </w:trPr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09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Vui lòng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ật khẩ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nh</w:t>
            </w:r>
            <w:r>
              <w:rPr>
                <w:rFonts w:eastAsia="Arial"/>
                <w:szCs w:val="26"/>
                <w:lang w:val="vi-VN"/>
              </w:rPr>
              <w:t>ư hình trên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h</w:t>
            </w:r>
            <w:r w:rsidR="003C2AAC">
              <w:rPr>
                <w:rFonts w:eastAsia="Arial"/>
                <w:szCs w:val="26"/>
              </w:rPr>
              <w:t>iển thị</w:t>
            </w:r>
            <w:r>
              <w:rPr>
                <w:rFonts w:eastAsia="Arial"/>
                <w:szCs w:val="26"/>
                <w:lang w:val="vi-VN"/>
              </w:rPr>
              <w:t xml:space="preserve"> mật khẩu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3" w:type="dxa"/>
          </w:tcPr>
          <w:p w:rsidR="00D64FBE" w:rsidRDefault="00FB210F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09" w:type="dxa"/>
          </w:tcPr>
          <w:p w:rsidR="00C64FF0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Duy trì đăng nhập?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lưu tài khoản và mật khẩu của người dùng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Đăng nhập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giao diện chính</w:t>
            </w:r>
            <w:r w:rsidR="00FB210F">
              <w:rPr>
                <w:rFonts w:eastAsia="Arial"/>
                <w:szCs w:val="26"/>
              </w:rPr>
              <w:t xml:space="preserve"> của hệ thống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36" w:name="_Toc134914263"/>
      <w:r>
        <w:t>Giao diện màn hình chính</w:t>
      </w:r>
      <w:bookmarkEnd w:id="36"/>
    </w:p>
    <w:p w:rsidR="00D64FBE" w:rsidRDefault="00EB050B">
      <w:r w:rsidRPr="00EB050B">
        <w:rPr>
          <w:noProof/>
        </w:rPr>
        <w:drawing>
          <wp:inline distT="0" distB="0" distL="0" distR="0" wp14:anchorId="4C4C6A56" wp14:editId="567D0A04">
            <wp:extent cx="5943600" cy="42233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Chào mừng bạn!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hông tin của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7" w:name="_Toc134914264"/>
      <w:r>
        <w:lastRenderedPageBreak/>
        <w:t>Giao diện thông báo lỗi</w:t>
      </w:r>
      <w:bookmarkEnd w:id="37"/>
    </w:p>
    <w:p w:rsidR="00D64FBE" w:rsidRDefault="00DC2E81">
      <w:r w:rsidRPr="00DC2E81">
        <w:rPr>
          <w:noProof/>
        </w:rPr>
        <w:drawing>
          <wp:inline distT="0" distB="0" distL="0" distR="0" wp14:anchorId="04006DB3" wp14:editId="18C8782B">
            <wp:extent cx="5943600" cy="38538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06"/>
        <w:gridCol w:w="881"/>
        <w:gridCol w:w="6446"/>
        <w:gridCol w:w="1418"/>
      </w:tblGrid>
      <w:tr w:rsidR="00D64FBE" w:rsidTr="00AD1631">
        <w:trPr>
          <w:trHeight w:val="315"/>
        </w:trPr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446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418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Tr="000B02D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</w:tcPr>
          <w:p w:rsidR="00D64FBE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446" w:type="dxa"/>
          </w:tcPr>
          <w:p w:rsidR="00E451CD" w:rsidRDefault="00F65E82" w:rsidP="00E451CD">
            <w:pPr>
              <w:widowControl w:val="0"/>
              <w:spacing w:before="120"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 w:rsidR="00E451CD">
              <w:rPr>
                <w:rFonts w:eastAsia="Arial"/>
                <w:szCs w:val="26"/>
              </w:rPr>
              <w:t>icon như hình trên</w:t>
            </w:r>
          </w:p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  <w:tc>
          <w:tcPr>
            <w:tcW w:w="1418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E451CD" w:rsidTr="000B02D9">
        <w:trPr>
          <w:trHeight w:val="315"/>
        </w:trPr>
        <w:tc>
          <w:tcPr>
            <w:tcW w:w="0" w:type="auto"/>
          </w:tcPr>
          <w:p w:rsidR="00E451CD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</w:tcPr>
          <w:p w:rsidR="00E451CD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446" w:type="dxa"/>
          </w:tcPr>
          <w:p w:rsidR="00E451CD" w:rsidRDefault="00E451CD" w:rsidP="00E451CD">
            <w:pPr>
              <w:widowControl w:val="0"/>
              <w:spacing w:after="60" w:line="276" w:lineRule="auto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ài khoản và mật khẩu sai!!</w:t>
            </w:r>
          </w:p>
          <w:p w:rsidR="00E451CD" w:rsidRDefault="00E451CD" w:rsidP="00E451CD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bCs/>
                <w:szCs w:val="26"/>
              </w:rPr>
              <w:t>Mời nhập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418" w:type="dxa"/>
          </w:tcPr>
          <w:p w:rsidR="00E451CD" w:rsidRDefault="00E451CD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8" w:name="_Toc134914265"/>
      <w:r>
        <w:lastRenderedPageBreak/>
        <w:t>Giao diện thông tin nhân viên</w:t>
      </w:r>
      <w:bookmarkEnd w:id="3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85921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535" cy="420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rang chủ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màn hình chính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0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bCs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rợ giúp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rợ giúp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ài đặ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ài đặ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ập nhật trạng thái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ập nhật trạng thá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</w:t>
            </w:r>
            <w:r w:rsidR="00DB0714">
              <w:rPr>
                <w:rFonts w:eastAsia="Arial"/>
                <w:szCs w:val="26"/>
              </w:rPr>
              <w:t>abl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các cột bao gồm: “</w:t>
            </w:r>
            <w:r>
              <w:rPr>
                <w:rFonts w:eastAsia="Arial"/>
                <w:b/>
                <w:bCs/>
                <w:szCs w:val="26"/>
              </w:rPr>
              <w:t>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 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9" w:name="_Toc134914266"/>
      <w:r>
        <w:lastRenderedPageBreak/>
        <w:t>Giao diện cập nhật trạng thái</w:t>
      </w:r>
      <w:bookmarkEnd w:id="3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93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ập nhật trạng thá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17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0" w:name="_Toc134914267"/>
      <w:r>
        <w:lastRenderedPageBreak/>
        <w:t>Giao diện cập nhật thành công</w:t>
      </w:r>
      <w:bookmarkEnd w:id="4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2049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bookmarkStart w:id="41" w:name="_Hlk134713290"/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ập nhật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2" w:name="_Toc134914268"/>
      <w:bookmarkEnd w:id="41"/>
      <w:r>
        <w:lastRenderedPageBreak/>
        <w:t>Giao diện chỉnh sửa thông tin nhân viên</w:t>
      </w:r>
      <w:bookmarkEnd w:id="4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333" cy="3836133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02091" cy="384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3"/>
        <w:gridCol w:w="6375"/>
        <w:gridCol w:w="1276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7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6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3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3" w:name="_Toc134914269"/>
      <w:r>
        <w:lastRenderedPageBreak/>
        <w:t>Giao diện xác nhận chỉnh sửa</w:t>
      </w:r>
      <w:bookmarkEnd w:id="4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103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hông tin đú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4" w:name="_Toc134914270"/>
      <w:r>
        <w:lastRenderedPageBreak/>
        <w:t>Giao diện chỉnh sửa thành công</w:t>
      </w:r>
      <w:bookmarkEnd w:id="4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75867" cy="3693762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95693" cy="370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ỉnh sử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45" w:name="_Toc134914271"/>
      <w:r>
        <w:lastRenderedPageBreak/>
        <w:t>Giao diện chỉnh sửa thất bại</w:t>
      </w:r>
      <w:bookmarkEnd w:id="4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730" cy="3208866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1771" cy="321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1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ỗi trong quá trình Lưu. Mời thực hiện lại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46" w:name="_Toc134914272"/>
      <w:r>
        <w:t>Giao diện xoá thông tin nhân viên</w:t>
      </w:r>
      <w:bookmarkEnd w:id="4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958" cy="3632200"/>
            <wp:effectExtent l="0" t="0" r="1905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04216" cy="3644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FAE" w:rsidRDefault="00040FAE"/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3"/>
        <w:gridCol w:w="6309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4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47" w:name="_Toc134914273"/>
      <w:r>
        <w:t>Giao diện xác nhận xoá thông tin nhân viên</w:t>
      </w:r>
      <w:bookmarkEnd w:id="4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96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Bạn có muốn xoá thông tin này không?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48" w:name="_Toc134914274"/>
      <w:r>
        <w:t>Giao diện xoá thông tin nhân viên thành công</w:t>
      </w:r>
      <w:bookmarkEnd w:id="4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67400" cy="3268133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98282" cy="328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oá thành công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49" w:name="_Toc134914275"/>
      <w:r>
        <w:lastRenderedPageBreak/>
        <w:t>Giao diện xoá thông tin nhân viên thất bại</w:t>
      </w:r>
      <w:bookmarkEnd w:id="4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444028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58298" cy="34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24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ỗi trong quá trình lưu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040FAE" w:rsidRDefault="00040FAE" w:rsidP="00040FAE"/>
    <w:p w:rsidR="00040FAE" w:rsidRPr="00040FAE" w:rsidRDefault="00F65E82" w:rsidP="00040FAE">
      <w:pPr>
        <w:pStyle w:val="Heading4"/>
      </w:pPr>
      <w:r>
        <w:lastRenderedPageBreak/>
        <w:t xml:space="preserve"> </w:t>
      </w:r>
      <w:bookmarkStart w:id="50" w:name="_Toc134914276"/>
      <w:r>
        <w:t>Giao diện tổng hợp bảng chấm công</w:t>
      </w:r>
      <w:bookmarkEnd w:id="50"/>
    </w:p>
    <w:p w:rsidR="00040FAE" w:rsidRDefault="00F65E82">
      <w:r>
        <w:rPr>
          <w:noProof/>
          <w:lang w:eastAsia="ko-KR"/>
        </w:rPr>
        <w:drawing>
          <wp:inline distT="0" distB="0" distL="0" distR="0">
            <wp:extent cx="5858933" cy="4061818"/>
            <wp:effectExtent l="0" t="0" r="889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8050" cy="407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99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 hợp bảng chấm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màn hình tổng hợp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 w:rsidR="00347F03">
              <w:rPr>
                <w:szCs w:val="26"/>
              </w:rPr>
              <w:t>,tháng, năm</w:t>
            </w:r>
            <w:r w:rsidR="000A02C4"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Pr="00AB38B4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 w:rsidR="00CA0584">
              <w:rPr>
                <w:szCs w:val="26"/>
              </w:rPr>
              <w:t xml:space="preserve"> của tháng</w:t>
            </w:r>
            <w:r w:rsidR="00AB38B4">
              <w:rPr>
                <w:szCs w:val="26"/>
              </w:rPr>
              <w:t xml:space="preserve"> thì</w:t>
            </w:r>
            <w:r>
              <w:rPr>
                <w:szCs w:val="26"/>
                <w:lang w:val="vi"/>
              </w:rPr>
              <w:t xml:space="preserve"> hệ thống</w:t>
            </w:r>
            <w:r w:rsidR="00AB38B4"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 w:rsidR="00AB38B4">
              <w:rPr>
                <w:szCs w:val="26"/>
              </w:rPr>
              <w:t xml:space="preserve"> </w:t>
            </w:r>
            <w:r w:rsidR="00AB38B4">
              <w:rPr>
                <w:szCs w:val="26"/>
                <w:lang w:val="vi"/>
              </w:rPr>
              <w:t xml:space="preserve">bảng chấm công </w:t>
            </w:r>
            <w:r w:rsidR="00AB38B4"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EE146E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EE146E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EE146E" w:rsidRPr="00EE146E" w:rsidRDefault="00EE146E" w:rsidP="00EE146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để hiển thị bảng chấm công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Pr="008C69C8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 w:rsidR="008C69C8">
              <w:rPr>
                <w:rFonts w:eastAsia="Arial"/>
                <w:b/>
                <w:bCs/>
                <w:szCs w:val="26"/>
              </w:rPr>
              <w:t>.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2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D64FBE"/>
    <w:p w:rsidR="00D64FBE" w:rsidRDefault="00F65E82" w:rsidP="002F1E26">
      <w:pPr>
        <w:pStyle w:val="Heading4"/>
      </w:pPr>
      <w:r>
        <w:t xml:space="preserve"> </w:t>
      </w:r>
      <w:bookmarkStart w:id="51" w:name="_Toc134914277"/>
      <w:r>
        <w:t>Giao diện chọn thời gian xem chấm công</w:t>
      </w:r>
      <w:bookmarkEnd w:id="5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333" cy="369760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03929" cy="370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1F7407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4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1F7407" w:rsidRPr="00AB38B4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  <w:lang w:val="vi"/>
              </w:rPr>
              <w:lastRenderedPageBreak/>
              <w:t xml:space="preserve">chấm công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1F7407">
        <w:trPr>
          <w:trHeight w:val="67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4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1F7407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ấp chọn ngày của tháng</w:t>
            </w:r>
          </w:p>
        </w:tc>
        <w:tc>
          <w:tcPr>
            <w:tcW w:w="131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F65E82" w:rsidP="00502AA6">
      <w:r>
        <w:t xml:space="preserve"> </w:t>
      </w:r>
    </w:p>
    <w:p w:rsidR="00D64FBE" w:rsidRDefault="00F65E82">
      <w:pPr>
        <w:pStyle w:val="Heading4"/>
      </w:pPr>
      <w:bookmarkStart w:id="52" w:name="_Toc134914278"/>
      <w:r>
        <w:t>Giao diện bảng chấm công</w:t>
      </w:r>
      <w:bookmarkEnd w:id="5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074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FAE" w:rsidRDefault="00040FAE"/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617A43" w:rsidRDefault="00617A43" w:rsidP="00617A43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617A43" w:rsidP="00617A43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chấm công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lastRenderedPageBreak/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lastRenderedPageBreak/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lastRenderedPageBreak/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2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617A43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617A43" w:rsidRDefault="00617A43" w:rsidP="00617A43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D64FBE" w:rsidRPr="00617A43" w:rsidRDefault="00617A43" w:rsidP="00617A43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 w:rsidRPr="00617A43">
              <w:rPr>
                <w:rFonts w:eastAsia="Arial"/>
                <w:szCs w:val="26"/>
              </w:rPr>
              <w:t>Sự kiện: Nhấn chọn tên nhân viên để hiển thị bảng chấm công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3" w:name="_Toc134914279"/>
      <w:r>
        <w:t>Giao diện xuất bảng chấm công</w:t>
      </w:r>
      <w:bookmarkEnd w:id="5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41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Bạn có muốn xuất file bảng chấm cô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4" w:name="_Toc134914280"/>
      <w:r>
        <w:t>Giao diện xuất bảng chấm công thành công</w:t>
      </w:r>
      <w:bookmarkEnd w:id="5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671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0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ành công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5" w:name="_Toc134914281"/>
      <w:r>
        <w:t>Giao diện xuất bảng chấm công thất bại</w:t>
      </w:r>
      <w:bookmarkEnd w:id="5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0665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ất bại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6" w:name="_Toc134914282"/>
      <w:r>
        <w:t>Giao diện quản lý thưởng phạt</w:t>
      </w:r>
      <w:bookmarkEnd w:id="5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37000"/>
            <wp:effectExtent l="0" t="0" r="0" b="635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C2E64" w:rsidRDefault="00BC2E64" w:rsidP="00BC2E6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C2E64" w:rsidP="00BC2E6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C616A2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C616A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C616A2" w:rsidRPr="00C616A2" w:rsidRDefault="00C616A2" w:rsidP="00C616A2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Sự kiện: Nhấn chọn tên nhân viên để hiển thị bảng thưởng phạt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16325" w:rsidRPr="00C64FF0" w:rsidRDefault="00E16325" w:rsidP="00E1632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E16325" w:rsidP="00E1632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</w:t>
            </w:r>
            <w:r w:rsidR="00E16325">
              <w:rPr>
                <w:rFonts w:eastAsia="Arial"/>
                <w:b/>
                <w:bCs/>
                <w:szCs w:val="26"/>
              </w:rPr>
              <w:t>:</w:t>
            </w:r>
            <w:r>
              <w:rPr>
                <w:rFonts w:eastAsia="Arial"/>
                <w:b/>
                <w:bCs/>
                <w:szCs w:val="26"/>
              </w:rPr>
              <w:t>”</w:t>
            </w:r>
            <w:r w:rsidR="00C616A2"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57" w:name="_Toc134914283"/>
      <w:r>
        <w:t>Giao diện chọn thời gian xem thưởng phạt</w:t>
      </w:r>
      <w:bookmarkEnd w:id="5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0748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/>
    <w:p w:rsidR="00D64FBE" w:rsidRDefault="00D64FBE"/>
    <w:p w:rsidR="00D64FBE" w:rsidRDefault="00D64FBE"/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15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51F7E" w:rsidRDefault="00D51F7E" w:rsidP="00D51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D51F7E" w:rsidP="00D51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3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  <w:r w:rsidR="00D51F7E">
              <w:rPr>
                <w:szCs w:val="26"/>
              </w:rPr>
              <w:t xml:space="preserve"> của tháng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58" w:name="_Toc134914284"/>
      <w:r>
        <w:t>Giao diện màn hình thưởng phạt</w:t>
      </w:r>
      <w:bookmarkEnd w:id="5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624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51F7E" w:rsidRDefault="00D51F7E" w:rsidP="00D51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D51F7E" w:rsidP="00D51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2149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  <w:r w:rsidR="00F62149">
              <w:rPr>
                <w:rFonts w:eastAsia="Arial"/>
                <w:szCs w:val="26"/>
              </w:rPr>
              <w:t>n như hình trên</w:t>
            </w:r>
          </w:p>
          <w:p w:rsidR="00F62149" w:rsidRPr="00F62149" w:rsidRDefault="00F62149" w:rsidP="00F62149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vào nhân viên thì hệ thống sẽ trả về bảng quản lý thưởng phạt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Pr="00C64FF0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</w:t>
            </w:r>
            <w:r w:rsidR="00C64FF0">
              <w:rPr>
                <w:rFonts w:eastAsia="Arial"/>
                <w:szCs w:val="26"/>
              </w:rPr>
              <w:t xml:space="preserve">ứng </w:t>
            </w:r>
            <w:r w:rsidR="00C64FF0">
              <w:rPr>
                <w:rFonts w:eastAsia="Arial"/>
                <w:b/>
                <w:szCs w:val="26"/>
              </w:rPr>
              <w:t xml:space="preserve">“Ứng trước” </w:t>
            </w:r>
            <w:r w:rsidR="00C64FF0">
              <w:rPr>
                <w:rFonts w:eastAsia="Arial"/>
                <w:szCs w:val="26"/>
              </w:rPr>
              <w:t xml:space="preserve">và </w:t>
            </w:r>
            <w:r w:rsidR="00C64FF0">
              <w:rPr>
                <w:rFonts w:eastAsia="Arial"/>
                <w:b/>
                <w:szCs w:val="26"/>
              </w:rPr>
              <w:t xml:space="preserve">“Thưởng phạt” </w:t>
            </w:r>
            <w:r w:rsidR="00C64FF0"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</w:t>
            </w:r>
            <w:r w:rsidR="00C64FF0">
              <w:rPr>
                <w:rFonts w:eastAsia="Arial"/>
                <w:b/>
                <w:bCs/>
                <w:szCs w:val="26"/>
              </w:rPr>
              <w:t>:</w:t>
            </w:r>
            <w:r>
              <w:rPr>
                <w:rFonts w:eastAsia="Arial"/>
                <w:b/>
                <w:bCs/>
                <w:szCs w:val="26"/>
              </w:rPr>
              <w:t>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9" w:name="_Toc134914285"/>
      <w:r>
        <w:t>Giao diện tổng hợp bảng lương</w:t>
      </w:r>
      <w:bookmarkEnd w:id="5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1670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85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F62149" w:rsidRDefault="00F62149" w:rsidP="00F62149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62149" w:rsidP="00F62149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 w:rsidR="00F5432F"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0" w:name="_Toc134914286"/>
      <w:r>
        <w:t>Giao diện chọn thời gian xem bảng lương</w:t>
      </w:r>
      <w:bookmarkEnd w:id="6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3840"/>
            <wp:effectExtent l="0" t="0" r="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43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F5432F" w:rsidRDefault="00F5432F" w:rsidP="00F5432F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5432F" w:rsidP="00F5432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1" w:name="_Toc134914287"/>
      <w:r>
        <w:t>Giao diện màn hình bảng lương</w:t>
      </w:r>
      <w:bookmarkEnd w:id="6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256314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6921" cy="425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289"/>
        <w:gridCol w:w="130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289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0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F5432F" w:rsidRDefault="00F5432F" w:rsidP="00F5432F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5432F" w:rsidP="00F5432F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 w:rsidP="000B25BC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0B25BC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2" w:name="_Toc134914288"/>
      <w:r>
        <w:t>Giao diện xuất bảng lương</w:t>
      </w:r>
      <w:bookmarkEnd w:id="6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741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61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Bạn có muốn xuất file bảng lươ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bookmarkStart w:id="63" w:name="_Toc134914289"/>
      <w:r>
        <w:t>Giao diện xuất bảng lương thành công</w:t>
      </w:r>
      <w:bookmarkEnd w:id="6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38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Hiển thị cứng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ành công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4" w:name="_Toc134914290"/>
      <w:r>
        <w:t>Giao diện xuất bảng lương thất bại</w:t>
      </w:r>
      <w:bookmarkEnd w:id="6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792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Hiển thị cứng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7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thất bại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5" w:name="_Toc134914291"/>
      <w:r>
        <w:t>Giao diện xem lại dữ liệu</w:t>
      </w:r>
      <w:bookmarkEnd w:id="6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2209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44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6" w:name="_Toc134914292"/>
      <w:r>
        <w:t>Giao diện chọn thời gian xem lại dữ liệu</w:t>
      </w:r>
      <w:bookmarkEnd w:id="66"/>
    </w:p>
    <w:p w:rsidR="00D64FBE" w:rsidRDefault="00F65E82">
      <w:pPr>
        <w:rPr>
          <w:lang w:val="vi-VN"/>
        </w:rPr>
      </w:pPr>
      <w:r>
        <w:rPr>
          <w:noProof/>
          <w:lang w:eastAsia="ko-KR"/>
        </w:rPr>
        <w:drawing>
          <wp:inline distT="0" distB="0" distL="0" distR="0">
            <wp:extent cx="5943600" cy="4204970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694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</w:t>
            </w:r>
            <w:r>
              <w:rPr>
                <w:szCs w:val="26"/>
              </w:rPr>
              <w:t>g 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7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  <w:r w:rsidR="00BB24E4">
              <w:rPr>
                <w:szCs w:val="26"/>
              </w:rPr>
              <w:t xml:space="preserve"> của tháng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7" w:name="_Toc134914293"/>
      <w:r>
        <w:t>Giao diện màn hình xem lại dữ liệu</w:t>
      </w:r>
      <w:bookmarkEnd w:id="6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3954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9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8" w:name="_Toc134914294"/>
      <w:r>
        <w:t>Giao diện dữ liệu không tồn tại</w:t>
      </w:r>
      <w:bookmarkEnd w:id="6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2399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8"/>
        <w:gridCol w:w="1315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8059F9" w:rsidRDefault="008059F9" w:rsidP="008059F9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8059F9" w:rsidP="008059F9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bCs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</w:t>
            </w:r>
            <w:r>
              <w:rPr>
                <w:b/>
                <w:bCs/>
                <w:szCs w:val="26"/>
                <w:lang w:val="vi-VN"/>
              </w:rPr>
              <w:t xml:space="preserve">Dữ liệu không tồn tại. Mời chọn lại thời gian!” </w:t>
            </w:r>
            <w:r>
              <w:rPr>
                <w:szCs w:val="26"/>
                <w:lang w:val="vi-VN"/>
              </w:rPr>
              <w:t>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9" w:name="_Toc134914295"/>
      <w:r>
        <w:t>Giao diện quét vân tay</w:t>
      </w:r>
      <w:bookmarkEnd w:id="6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55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F65229" w:rsidRPr="00F65229" w:rsidRDefault="00F65229" w:rsidP="00F65229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hiển thị thông tin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Mời bạn quét vân tay để chấm công!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26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Pr="000C6F69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 xml:space="preserve">- Sự kiện: Khi nhấn vào sẽ hiên giao diện xác nhận </w:t>
            </w:r>
            <w:r w:rsidR="000C6F69">
              <w:rPr>
                <w:rFonts w:eastAsia="Arial"/>
                <w:szCs w:val="26"/>
              </w:rPr>
              <w:t>quyền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0" w:name="_Toc134914296"/>
      <w:r>
        <w:t>Giao diện xác nhận thông tin nhân viên</w:t>
      </w:r>
      <w:bookmarkEnd w:id="7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554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Hiển thị tên nhân viên và giờ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1" w:name="_Toc134914297"/>
      <w:r>
        <w:t>Giao diện xác nhận thông tin nhân viên thành công</w:t>
      </w:r>
      <w:bookmarkEnd w:id="7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860" cy="3708400"/>
            <wp:effectExtent l="0" t="0" r="127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78842" cy="373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8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</w:t>
            </w:r>
            <w:r>
              <w:rPr>
                <w:rFonts w:eastAsia="Arial"/>
                <w:b/>
                <w:szCs w:val="26"/>
                <w:lang w:val="vi-VN"/>
              </w:rPr>
              <w:t>ác nhận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72" w:name="_Toc134914298"/>
      <w:r>
        <w:t>Giao diện xác nhận thông tin nhân viên thất bại</w:t>
      </w:r>
      <w:bookmarkEnd w:id="7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330" cy="2929467"/>
            <wp:effectExtent l="0" t="0" r="127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80020" cy="2948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60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60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ấm công thất bại!</w:t>
            </w:r>
            <w:r>
              <w:rPr>
                <w:rFonts w:eastAsia="Arial"/>
                <w:b/>
                <w:szCs w:val="26"/>
              </w:rPr>
              <w:t xml:space="preserve"> </w:t>
            </w:r>
            <w:r>
              <w:rPr>
                <w:rFonts w:eastAsia="Arial"/>
                <w:b/>
                <w:szCs w:val="26"/>
                <w:lang w:val="vi-VN"/>
              </w:rPr>
              <w:t>Mời quét lại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6F02BF" w:rsidRDefault="006F02BF" w:rsidP="006F02BF">
      <w:pPr>
        <w:rPr>
          <w:lang w:val="vi-VN"/>
        </w:rPr>
      </w:pPr>
    </w:p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t xml:space="preserve"> </w:t>
      </w:r>
      <w:bookmarkStart w:id="73" w:name="_Toc134914299"/>
      <w:r>
        <w:rPr>
          <w:lang w:val="vi-VN"/>
        </w:rPr>
        <w:t xml:space="preserve">Giao diện </w:t>
      </w:r>
      <w:r>
        <w:t xml:space="preserve">thêm </w:t>
      </w:r>
      <w:r>
        <w:rPr>
          <w:lang w:val="vi-VN"/>
        </w:rPr>
        <w:t>vân tay mới</w:t>
      </w:r>
      <w:bookmarkEnd w:id="7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4078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Pr="006042DF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 xml:space="preserve">- Sự kiện: Khi nhấn vào sẽ hiên giao diện xác nhận </w:t>
            </w:r>
            <w:r w:rsidR="006042DF">
              <w:rPr>
                <w:rFonts w:eastAsia="Arial"/>
                <w:szCs w:val="26"/>
              </w:rPr>
              <w:t>quyền của quản lý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lastRenderedPageBreak/>
        <w:t xml:space="preserve"> </w:t>
      </w:r>
      <w:bookmarkStart w:id="74" w:name="_Toc134914300"/>
      <w:r>
        <w:rPr>
          <w:lang w:val="vi-VN"/>
        </w:rPr>
        <w:t xml:space="preserve">Giao diện xác nhận vân </w:t>
      </w:r>
      <w:r w:rsidRPr="00CB56A4">
        <w:rPr>
          <w:lang w:val="vi-VN"/>
        </w:rPr>
        <w:t>tay quản l</w:t>
      </w:r>
      <w:r w:rsidR="00BA74E1">
        <w:t>í</w:t>
      </w:r>
      <w:bookmarkEnd w:id="74"/>
    </w:p>
    <w:p w:rsidR="00D64FBE" w:rsidRDefault="00A255AF">
      <w:r w:rsidRPr="00A255AF">
        <w:drawing>
          <wp:inline distT="0" distB="0" distL="0" distR="0" wp14:anchorId="7164D2E6" wp14:editId="5516BECE">
            <wp:extent cx="5943600" cy="38360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9C4234" w:rsidRPr="009C4234" w:rsidRDefault="009C4234" w:rsidP="009C4234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xác nhận vân tay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 xml:space="preserve">ời xác nhận quyền </w:t>
            </w:r>
            <w:r w:rsidR="00323596">
              <w:rPr>
                <w:rFonts w:eastAsia="Arial"/>
                <w:b/>
                <w:szCs w:val="26"/>
              </w:rPr>
              <w:t>thêm nhân viên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5" w:name="_Toc134914301"/>
      <w:r>
        <w:t xml:space="preserve">Giao diện xác nhận </w:t>
      </w:r>
      <w:r w:rsidR="005C7092">
        <w:t>vân tay quản lí thành công</w:t>
      </w:r>
      <w:bookmarkEnd w:id="7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2700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</w:t>
            </w:r>
            <w:r>
              <w:rPr>
                <w:rFonts w:eastAsia="Arial"/>
                <w:b/>
                <w:szCs w:val="26"/>
                <w:lang w:val="vi-VN"/>
              </w:rPr>
              <w:t>ác nhận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6" w:name="_Toc134914302"/>
      <w:r>
        <w:t xml:space="preserve">Giao diện xác nhận vân tay </w:t>
      </w:r>
      <w:r w:rsidR="005C7092">
        <w:t>quản lí thất bại</w:t>
      </w:r>
      <w:bookmarkEnd w:id="7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6588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Không</w:t>
            </w:r>
            <w:r>
              <w:rPr>
                <w:rFonts w:eastAsia="Arial"/>
                <w:b/>
                <w:szCs w:val="26"/>
                <w:lang w:val="vi-VN"/>
              </w:rPr>
              <w:t xml:space="preserve"> thành công! Mời quét lại!!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lastRenderedPageBreak/>
        <w:t xml:space="preserve"> </w:t>
      </w:r>
      <w:bookmarkStart w:id="77" w:name="_Toc134914303"/>
      <w:r>
        <w:rPr>
          <w:lang w:val="vi-VN"/>
        </w:rPr>
        <w:t>Giao diện quét vân tay nhân viên mới</w:t>
      </w:r>
      <w:bookmarkEnd w:id="7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6815"/>
            <wp:effectExtent l="0" t="0" r="0" b="698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08689E" w:rsidRPr="0008689E" w:rsidRDefault="0008689E" w:rsidP="0008689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thì hệ thống sẽ ghi nhận vân tay của nhân viên mớ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 quét vân tay của nhân viên mớ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8" w:name="_Toc134914304"/>
      <w:r>
        <w:t>Giao diện thêm thông tin nhân viên mới</w:t>
      </w:r>
      <w:bookmarkEnd w:id="7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481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Hiển thị cứng "</w:t>
            </w:r>
            <w:r>
              <w:rPr>
                <w:rFonts w:eastAsia="Arial"/>
                <w:b/>
                <w:szCs w:val="26"/>
                <w:lang w:val="vi-VN"/>
              </w:rPr>
              <w:t>Mã nhân viên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89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</w:t>
            </w:r>
            <w:r>
              <w:rPr>
                <w:rFonts w:eastAsia="Arial"/>
                <w:b/>
                <w:szCs w:val="26"/>
                <w:lang w:val="vi-VN"/>
              </w:rPr>
              <w:t xml:space="preserve">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ức vụ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ức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 S</w:t>
            </w:r>
            <w:r>
              <w:rPr>
                <w:rFonts w:eastAsia="Arial"/>
                <w:b/>
                <w:szCs w:val="26"/>
                <w:lang w:val="vi-VN"/>
              </w:rPr>
              <w:t>ố tài khoản ngân hàng</w:t>
            </w:r>
            <w:r>
              <w:rPr>
                <w:rFonts w:eastAsia="Arial"/>
                <w:szCs w:val="26"/>
              </w:rPr>
              <w:t xml:space="preserve"> 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9" w:name="_Toc134914305"/>
      <w:r>
        <w:t>Giao diện lưu vân tay mới thành công</w:t>
      </w:r>
      <w:bookmarkEnd w:id="7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206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r>
        <w:t xml:space="preserve"> </w:t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4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ưu</w:t>
            </w:r>
            <w:r>
              <w:rPr>
                <w:rFonts w:eastAsia="Arial"/>
                <w:b/>
                <w:szCs w:val="26"/>
                <w:lang w:val="vi-VN"/>
              </w:rPr>
              <w:t xml:space="preserve"> vân tay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80" w:name="_Toc134914306"/>
      <w:r>
        <w:t>Giao diện lưu vân tay thất bại</w:t>
      </w:r>
      <w:bookmarkEnd w:id="8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5572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49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Không</w:t>
            </w:r>
            <w:r>
              <w:rPr>
                <w:rFonts w:eastAsia="Arial"/>
                <w:b/>
                <w:szCs w:val="26"/>
                <w:lang w:val="vi-VN"/>
              </w:rPr>
              <w:t xml:space="preserve"> thành công! Mời quét lại!!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</w:pPr>
      <w:r>
        <w:rPr>
          <w:lang w:val="vi-VN"/>
        </w:rPr>
        <w:lastRenderedPageBreak/>
        <w:t xml:space="preserve"> </w:t>
      </w:r>
      <w:bookmarkStart w:id="81" w:name="_Toc134914307"/>
      <w:r>
        <w:t>Giao diện đăng xuất</w:t>
      </w:r>
      <w:bookmarkEnd w:id="81"/>
    </w:p>
    <w:p w:rsidR="00D64FBE" w:rsidRDefault="00B06962">
      <w:r w:rsidRPr="00B06962">
        <w:rPr>
          <w:noProof/>
        </w:rPr>
        <w:drawing>
          <wp:inline distT="0" distB="0" distL="0" distR="0" wp14:anchorId="1E1B4793" wp14:editId="3C87F980">
            <wp:extent cx="5943600" cy="421449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</w:t>
            </w:r>
            <w:r w:rsidR="00B06962">
              <w:rPr>
                <w:rFonts w:eastAsia="Arial"/>
                <w:szCs w:val="26"/>
              </w:rPr>
              <w:t>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qu</w:t>
            </w:r>
            <w:r>
              <w:rPr>
                <w:rFonts w:eastAsia="Arial"/>
                <w:szCs w:val="26"/>
                <w:lang w:val="vi-VN"/>
              </w:rPr>
              <w:t xml:space="preserve">án Jan Bread n Coffee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B06962">
        <w:trPr>
          <w:trHeight w:val="15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ào mừng bạn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8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Đăng xuất</w:t>
            </w:r>
            <w:r>
              <w:rPr>
                <w:rFonts w:eastAsia="Arial"/>
                <w:b/>
                <w:bCs/>
                <w:szCs w:val="26"/>
              </w:rPr>
              <w:t xml:space="preserve">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sẽ hiện giao diện x</w:t>
            </w:r>
            <w:r>
              <w:rPr>
                <w:rFonts w:eastAsia="Arial"/>
                <w:szCs w:val="26"/>
                <w:lang w:val="vi-VN"/>
              </w:rPr>
              <w:t>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82" w:name="_Toc134914308"/>
      <w:r>
        <w:t>Giao diện xác nhận đăng xuất</w:t>
      </w:r>
      <w:bookmarkEnd w:id="8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580765"/>
            <wp:effectExtent l="0" t="0" r="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Bạn muốn đăng xuất?”</w:t>
            </w:r>
            <w:r>
              <w:rPr>
                <w:rFonts w:eastAsia="Arial"/>
                <w:szCs w:val="26"/>
                <w:lang w:val="vi-VN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2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D64FBE"/>
    <w:p w:rsidR="00D64FBE" w:rsidRDefault="00F65E82">
      <w:pPr>
        <w:pStyle w:val="Heading3"/>
      </w:pPr>
      <w:bookmarkStart w:id="83" w:name="_Toc134914309"/>
      <w:r>
        <w:lastRenderedPageBreak/>
        <w:t>Giao diện mobile</w:t>
      </w:r>
      <w:bookmarkEnd w:id="83"/>
    </w:p>
    <w:p w:rsidR="00D64FBE" w:rsidRDefault="00F65E82">
      <w:pPr>
        <w:pStyle w:val="Heading4"/>
      </w:pPr>
      <w:bookmarkStart w:id="84" w:name="_Toc134914310"/>
      <w:r>
        <w:t>Giao diện màn hình đăng nhập</w:t>
      </w:r>
      <w:bookmarkEnd w:id="8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400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27"/>
        <w:gridCol w:w="132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2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2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Vui lòng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ật khẩ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nh</w:t>
            </w:r>
            <w:r>
              <w:rPr>
                <w:rFonts w:eastAsia="Arial"/>
                <w:szCs w:val="26"/>
                <w:lang w:val="vi-VN"/>
              </w:rPr>
              <w:t>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hi</w:t>
            </w:r>
            <w:r>
              <w:rPr>
                <w:rFonts w:eastAsia="Arial"/>
                <w:szCs w:val="26"/>
                <w:lang w:val="vi-VN"/>
              </w:rPr>
              <w:t>ện mật khẩu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5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Duy trì đăng nhập?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lưu tài khoản và mật khẩu của người dùng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1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Đăng nhập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giao diện chính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5" w:name="_Toc134914311"/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450340</wp:posOffset>
                </wp:positionH>
                <wp:positionV relativeFrom="paragraph">
                  <wp:posOffset>193040</wp:posOffset>
                </wp:positionV>
                <wp:extent cx="3041650" cy="6435725"/>
                <wp:effectExtent l="0" t="0" r="25400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1650" cy="64357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74E1" w:rsidRDefault="00BA74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114.2pt;margin-top:15.2pt;width:239.5pt;height:506.7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" filled="f" strokecolor="black [3213]" strokeweight="1pt">
                <v:textbox>
                  <w:txbxContent>
                    <w:p w:rsidR="00BA74E1" w:rsidRDefault="00BA74E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t>Giao diện màn hình chính</w:t>
      </w:r>
      <w:bookmarkEnd w:id="8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722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64"/>
                    <a:srcRect l="-1" r="645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722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Tr="007F5E26">
        <w:trPr>
          <w:trHeight w:val="3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7F5E26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Pr="007F5E26" w:rsidRDefault="007F5E26" w:rsidP="007F5E26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</w:t>
            </w:r>
            <w:r w:rsidR="00F65E82" w:rsidRPr="007F5E26">
              <w:rPr>
                <w:rFonts w:eastAsia="Arial"/>
                <w:szCs w:val="26"/>
              </w:rPr>
              <w:t xml:space="preserve">ự kiện: Khi nhấn vào sẽ hiển thị màn hình thông tin </w:t>
            </w:r>
            <w:r w:rsidR="00F65E82" w:rsidRPr="007F5E26">
              <w:rPr>
                <w:rFonts w:eastAsia="Arial"/>
                <w:szCs w:val="26"/>
              </w:rPr>
              <w:lastRenderedPageBreak/>
              <w:t>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6" w:name="_Toc134914312"/>
      <w:r>
        <w:lastRenderedPageBreak/>
        <w:t>Giao diện thông báo lỗi</w:t>
      </w:r>
      <w:bookmarkEnd w:id="8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847975" cy="62103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8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Tài khoản và mật khẩu sai!! </w:t>
            </w:r>
            <w:r>
              <w:rPr>
                <w:rFonts w:eastAsia="Arial"/>
                <w:b/>
                <w:bCs/>
                <w:szCs w:val="26"/>
              </w:rPr>
              <w:t>Mời nhập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7" w:name="_Toc134914313"/>
      <w:r>
        <w:lastRenderedPageBreak/>
        <w:t>Giao diện thông tin nhân viên</w:t>
      </w:r>
      <w:bookmarkEnd w:id="8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8620" cy="6395720"/>
            <wp:effectExtent l="0" t="0" r="5080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>
                      <a:picLocks noChangeAspect="1"/>
                    </pic:cNvPicPr>
                  </pic:nvPicPr>
                  <pic:blipFill>
                    <a:blip r:embed="rId66"/>
                    <a:srcRect l="505" r="1246" b="512"/>
                    <a:stretch>
                      <a:fillRect/>
                    </a:stretch>
                  </pic:blipFill>
                  <pic:spPr>
                    <a:xfrm>
                      <a:off x="0" y="0"/>
                      <a:ext cx="2929092" cy="639644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9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ập nhật trạng thái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ập nhật trạng thá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các cột bao gồm: “</w:t>
            </w:r>
            <w:r>
              <w:rPr>
                <w:rFonts w:eastAsia="Arial"/>
                <w:b/>
                <w:bCs/>
                <w:szCs w:val="26"/>
              </w:rPr>
              <w:t>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 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0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54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8" w:name="_Toc134914314"/>
      <w:r>
        <w:lastRenderedPageBreak/>
        <w:t>Giao diện cập nhật thông tin</w:t>
      </w:r>
      <w:bookmarkEnd w:id="8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91275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ập nhật trạng thá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9" w:name="_Toc134914315"/>
      <w:r>
        <w:lastRenderedPageBreak/>
        <w:t>Giao diện cập nhật thành công</w:t>
      </w:r>
      <w:bookmarkEnd w:id="8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8175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ập nhật thành công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0" w:name="_Toc134914316"/>
      <w:r>
        <w:lastRenderedPageBreak/>
        <w:t>Giao diện chỉnh sửa thông tin nhân viên</w:t>
      </w:r>
      <w:bookmarkEnd w:id="90"/>
    </w:p>
    <w:p w:rsidR="00D64FBE" w:rsidRDefault="00231D08">
      <w:pPr>
        <w:jc w:val="center"/>
      </w:pPr>
      <w:r w:rsidRPr="00231D08">
        <w:rPr>
          <w:noProof/>
        </w:rPr>
        <w:drawing>
          <wp:inline distT="0" distB="0" distL="0" distR="0" wp14:anchorId="11240A68" wp14:editId="2F9600FE">
            <wp:extent cx="3486150" cy="728254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72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</w:t>
            </w:r>
            <w:r>
              <w:rPr>
                <w:rFonts w:eastAsia="Arial"/>
                <w:b/>
                <w:bCs/>
                <w:szCs w:val="26"/>
              </w:rPr>
              <w:lastRenderedPageBreak/>
              <w:t>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2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1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5A6C90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1" w:name="_Toc134914317"/>
      <w:r>
        <w:lastRenderedPageBreak/>
        <w:t>Giao diện xác nhận chỉnh sửa</w:t>
      </w:r>
      <w:bookmarkEnd w:id="9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7222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hông tin đúng?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5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2" w:name="_Toc134914318"/>
      <w:r>
        <w:lastRenderedPageBreak/>
        <w:t>Giao diện chỉnh sửa thành công</w:t>
      </w:r>
      <w:bookmarkEnd w:id="9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8175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ỉnh sử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3" w:name="_Toc134914319"/>
      <w:r>
        <w:t>Giao diện chỉnh sửa thất bại</w:t>
      </w:r>
      <w:bookmarkEnd w:id="9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72225"/>
            <wp:effectExtent l="0" t="0" r="9525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Lỗi trong quá trình lưu. Mời thực hiện lại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4" w:name="_Toc134914320"/>
      <w:r>
        <w:t>Giao diện xóa thông tin nhân viên</w:t>
      </w:r>
      <w:bookmarkEnd w:id="94"/>
    </w:p>
    <w:p w:rsidR="00D64FBE" w:rsidRDefault="005A6C90">
      <w:pPr>
        <w:jc w:val="center"/>
      </w:pPr>
      <w:r w:rsidRPr="005A6C90">
        <w:rPr>
          <w:noProof/>
        </w:rPr>
        <w:drawing>
          <wp:inline distT="0" distB="0" distL="0" distR="0" wp14:anchorId="65D1360E" wp14:editId="58BF995A">
            <wp:extent cx="3429000" cy="690154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431650" cy="69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</w:t>
            </w:r>
            <w:r>
              <w:rPr>
                <w:rFonts w:eastAsia="Arial"/>
                <w:b/>
                <w:bCs/>
                <w:szCs w:val="26"/>
              </w:rPr>
              <w:lastRenderedPageBreak/>
              <w:t>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9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.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0D5055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0D5055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54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5" w:name="_Toc134914321"/>
      <w:r>
        <w:t>Giao diện xác nhận xóa thông tin nhân viên</w:t>
      </w:r>
      <w:bookmarkEnd w:id="9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7222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Bạn muốn xóa thông tin này không?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0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6" w:name="_Toc134914322"/>
      <w:r>
        <w:t>Giao diện xóa thông tin nhân viên thành công</w:t>
      </w:r>
      <w:bookmarkEnd w:id="9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ó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7" w:name="_Toc134914323"/>
      <w:r>
        <w:t>Giao diện xóa thông tin nhân viên thất bại</w:t>
      </w:r>
      <w:bookmarkEnd w:id="9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Lỗi trong quá trình lưu. Mời thực hiện lại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8" w:name="_Toc134914324"/>
      <w:r>
        <w:t>Giao diện tổng hợp bảng chấm công</w:t>
      </w:r>
      <w:bookmarkEnd w:id="9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7350" cy="6391910"/>
            <wp:effectExtent l="0" t="0" r="635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>
                      <a:picLocks noChangeAspect="1"/>
                    </pic:cNvPicPr>
                  </pic:nvPicPr>
                  <pic:blipFill>
                    <a:blip r:embed="rId77"/>
                    <a:srcRect r="521" b="434"/>
                    <a:stretch>
                      <a:fillRect/>
                    </a:stretch>
                  </pic:blipFill>
                  <pic:spPr>
                    <a:xfrm>
                      <a:off x="0" y="0"/>
                      <a:ext cx="2927883" cy="63920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0A0FF2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0A0FF2" w:rsidRDefault="000A0FF2" w:rsidP="000A0FF2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0A0FF2" w:rsidP="000A0FF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chấm cô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8404C6" w:rsidRPr="008404C6" w:rsidRDefault="008404C6" w:rsidP="008404C6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Sự kiện: Nhấn chọn tên nhân viên </w:t>
            </w:r>
            <w:r w:rsidR="00C84A73">
              <w:rPr>
                <w:rFonts w:eastAsia="Arial"/>
                <w:szCs w:val="26"/>
              </w:rPr>
              <w:t>thì hệ thống sẽ hiển thị bảng chấm công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9" w:name="_Toc134914325"/>
      <w:r>
        <w:t>Giao diện chọn thời gian xem chấm công</w:t>
      </w:r>
      <w:bookmarkEnd w:id="9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43650"/>
            <wp:effectExtent l="0" t="0" r="952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0" w:name="_Toc134914326"/>
      <w:r>
        <w:t>Giao diện bảng chấm công</w:t>
      </w:r>
      <w:bookmarkEnd w:id="10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5605" cy="638302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>
                      <a:picLocks noChangeAspect="1"/>
                    </pic:cNvPicPr>
                  </pic:nvPicPr>
                  <pic:blipFill>
                    <a:blip r:embed="rId79"/>
                    <a:srcRect l="297" r="569" b="537"/>
                    <a:stretch>
                      <a:fillRect/>
                    </a:stretch>
                  </pic:blipFill>
                  <pic:spPr>
                    <a:xfrm>
                      <a:off x="0" y="0"/>
                      <a:ext cx="2936629" cy="638544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98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0F7E" w:rsidRDefault="00950F7E" w:rsidP="00950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950F7E" w:rsidP="00950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chấm cô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950F7E" w:rsidRPr="00950F7E" w:rsidRDefault="00950F7E" w:rsidP="00950F7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thì hệ thống sẽ trả về bảng chấm công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1" w:name="_Toc134914327"/>
      <w:r>
        <w:t>Giao diện xuất bảng chấm công</w:t>
      </w:r>
      <w:bookmarkEnd w:id="10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có muốn xuất file bảng chấm công khô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2" w:name="_Toc134914328"/>
      <w:r>
        <w:t>Giao diện xuất bảng chấm công thành công</w:t>
      </w:r>
      <w:bookmarkEnd w:id="10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3" w:name="_Toc134914329"/>
      <w:r>
        <w:t>Giao diện xuất bảng chấm công thất bại</w:t>
      </w:r>
      <w:bookmarkEnd w:id="10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7222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ất bại. Mời thực hiện lại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4" w:name="_Toc134914330"/>
      <w:r>
        <w:t>Giao diện quản lý thưởng phạt</w:t>
      </w:r>
      <w:bookmarkEnd w:id="10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4008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>
                      <a:picLocks noChangeAspect="1"/>
                    </pic:cNvPicPr>
                  </pic:nvPicPr>
                  <pic:blipFill>
                    <a:blip r:embed="rId83"/>
                    <a:srcRect l="882" r="921" b="582"/>
                    <a:stretch>
                      <a:fillRect/>
                    </a:stretch>
                  </pic:blipFill>
                  <pic:spPr>
                    <a:xfrm>
                      <a:off x="0" y="0"/>
                      <a:ext cx="2936921" cy="640143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8C3E05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8C3E05" w:rsidRDefault="008C3E05" w:rsidP="008C3E05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8C3E05" w:rsidP="008C3E0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g qu</w:t>
            </w:r>
            <w:r>
              <w:rPr>
                <w:szCs w:val="26"/>
              </w:rPr>
              <w:t>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8C3E05" w:rsidRPr="008C3E05" w:rsidRDefault="008C3E05" w:rsidP="008C3E05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thì hệ thống sẽ trả về bảng quản lý thưởng phạt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67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26142" w:rsidRPr="00C64FF0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: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5" w:name="_Toc134914331"/>
      <w:r>
        <w:t>Giao diện chọn thời gian xam thưởng phạt</w:t>
      </w:r>
      <w:bookmarkEnd w:id="10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72225"/>
            <wp:effectExtent l="0" t="0" r="9525" b="952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8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06" w:name="_Toc134914332"/>
      <w:r>
        <w:t>Giao diện màn hình thưởng phạt</w:t>
      </w:r>
      <w:bookmarkEnd w:id="10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410325"/>
            <wp:effectExtent l="0" t="0" r="9525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41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g qu</w:t>
            </w:r>
            <w:r>
              <w:rPr>
                <w:szCs w:val="26"/>
              </w:rPr>
              <w:t>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C26142" w:rsidRPr="00C26142" w:rsidRDefault="00C26142" w:rsidP="00C26142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vào tên nhân viên thì hệ thống trả về bảng quản lý thưởng phạt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26142" w:rsidRPr="00C64FF0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: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7" w:name="_Toc134914333"/>
      <w:r>
        <w:t>Giao diện tổng hợp bảng lương</w:t>
      </w:r>
      <w:bookmarkEnd w:id="10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39191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>
                      <a:picLocks noChangeAspect="1"/>
                    </pic:cNvPicPr>
                  </pic:nvPicPr>
                  <pic:blipFill>
                    <a:blip r:embed="rId86"/>
                    <a:srcRect l="591" r="583" b="427"/>
                    <a:stretch>
                      <a:fillRect/>
                    </a:stretch>
                  </pic:blipFill>
                  <pic:spPr>
                    <a:xfrm>
                      <a:off x="0" y="0"/>
                      <a:ext cx="2936870" cy="63924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8" w:name="_Toc134914334"/>
      <w:r>
        <w:t>Giao diện chọn thời gian xem bảng lương</w:t>
      </w:r>
      <w:bookmarkEnd w:id="10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6270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00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9" w:name="_Toc134914335"/>
      <w:r>
        <w:t>Giao diện màn hình bảng lương</w:t>
      </w:r>
      <w:bookmarkEnd w:id="10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5130" cy="6374130"/>
            <wp:effectExtent l="0" t="0" r="7620" b="762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>
                      <a:picLocks noChangeAspect="1"/>
                    </pic:cNvPicPr>
                  </pic:nvPicPr>
                  <pic:blipFill>
                    <a:blip r:embed="rId88"/>
                    <a:srcRect r="565" b="412"/>
                    <a:stretch>
                      <a:fillRect/>
                    </a:stretch>
                  </pic:blipFill>
                  <pic:spPr>
                    <a:xfrm>
                      <a:off x="0" y="0"/>
                      <a:ext cx="2945558" cy="637442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E36AEB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87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0" w:name="_Toc134914336"/>
      <w:r>
        <w:t>Giao diện xuất bảng lương</w:t>
      </w:r>
      <w:bookmarkEnd w:id="11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có muốn xuất file bảng lươ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1" w:name="_Toc134914337"/>
      <w:r>
        <w:t>Giao diện xuất bảng lương thành công</w:t>
      </w:r>
      <w:bookmarkEnd w:id="11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62700"/>
            <wp:effectExtent l="0" t="0" r="952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9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2" w:name="_Toc134914338"/>
      <w:r>
        <w:t>Giao diện xuất bảng lương thất bại</w:t>
      </w:r>
      <w:bookmarkEnd w:id="11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thất bại. Mời thực hiện lại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3" w:name="_Toc134914339"/>
      <w:r>
        <w:t>Giao diện xem lại dữ liệu</w:t>
      </w:r>
      <w:bookmarkEnd w:id="11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8302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/>
                    <pic:cNvPicPr>
                      <a:picLocks noChangeAspect="1"/>
                    </pic:cNvPicPr>
                  </pic:nvPicPr>
                  <pic:blipFill>
                    <a:blip r:embed="rId92"/>
                    <a:srcRect t="1" b="42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832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36AEB" w:rsidRDefault="00E36AEB" w:rsidP="00E36AEB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E36AEB" w:rsidP="00E36AEB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4" w:name="_Toc134914340"/>
      <w:r>
        <w:t>Giao diện chọn thời gian xem lại dữ liệu</w:t>
      </w:r>
      <w:bookmarkEnd w:id="11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5" w:name="_Toc134914341"/>
      <w:r>
        <w:t>Giao diện màn hình xem lại dữ liệu</w:t>
      </w:r>
      <w:bookmarkEnd w:id="11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39191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/>
                    <pic:cNvPicPr>
                      <a:picLocks noChangeAspect="1"/>
                    </pic:cNvPicPr>
                  </pic:nvPicPr>
                  <pic:blipFill>
                    <a:blip r:embed="rId94"/>
                    <a:srcRect r="545" b="434"/>
                    <a:stretch>
                      <a:fillRect/>
                    </a:stretch>
                  </pic:blipFill>
                  <pic:spPr>
                    <a:xfrm>
                      <a:off x="0" y="0"/>
                      <a:ext cx="2936676" cy="63920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36AEB" w:rsidRDefault="00E36AEB" w:rsidP="00E36AEB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E36AEB" w:rsidP="00E36AEB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6" w:name="_Toc134914342"/>
      <w:r>
        <w:t>Giao diện dữ liệu không tồn tại</w:t>
      </w:r>
      <w:bookmarkEnd w:id="11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5605" cy="636524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spect="1"/>
                    </pic:cNvPicPr>
                  </pic:nvPicPr>
                  <pic:blipFill>
                    <a:blip r:embed="rId95"/>
                    <a:srcRect l="591" r="906" b="388"/>
                    <a:stretch>
                      <a:fillRect/>
                    </a:stretch>
                  </pic:blipFill>
                  <pic:spPr>
                    <a:xfrm>
                      <a:off x="0" y="0"/>
                      <a:ext cx="2936725" cy="636647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754F4" w:rsidRDefault="003754F4" w:rsidP="003754F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3754F4" w:rsidP="003754F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bCs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</w:t>
            </w:r>
            <w:r>
              <w:rPr>
                <w:b/>
                <w:bCs/>
                <w:szCs w:val="26"/>
                <w:lang w:val="vi-VN"/>
              </w:rPr>
              <w:t xml:space="preserve">Dữ liệu không tồn tại. Mời chọn lại thời gian!” </w:t>
            </w:r>
            <w:r>
              <w:rPr>
                <w:szCs w:val="26"/>
                <w:lang w:val="vi-VN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87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7" w:name="_Toc134914343"/>
      <w:r>
        <w:t>Giao diện quét vân tay</w:t>
      </w:r>
      <w:bookmarkEnd w:id="11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912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3754F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3754F4" w:rsidRPr="003754F4" w:rsidRDefault="003754F4" w:rsidP="003754F4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hiển thị giao diện chấm công</w:t>
            </w:r>
            <w:r w:rsidR="004A44B0">
              <w:rPr>
                <w:rFonts w:eastAsia="Arial"/>
                <w:szCs w:val="26"/>
              </w:rPr>
              <w:t xml:space="preserve"> của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Mời bạn quét vân tay để chấm công!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- Sự kiện: Khi nhấn vào sẽ hiên giao diện xác nhận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8" w:name="_Toc134914344"/>
      <w:r>
        <w:t>Giao diện xác nhận thông tin nhân viên</w:t>
      </w:r>
      <w:bookmarkEnd w:id="11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>Hiển thị tên nhân viên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hời điểm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19" w:name="_Toc134914345"/>
      <w:r>
        <w:t>Giao diện chấm công thành công</w:t>
      </w:r>
      <w:bookmarkEnd w:id="11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72225"/>
            <wp:effectExtent l="0" t="0" r="9525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Xác nhận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0" w:name="_Toc134914346"/>
      <w:r>
        <w:t>Giao diện xác nhận chấm công thất bại</w:t>
      </w:r>
      <w:bookmarkEnd w:id="120"/>
    </w:p>
    <w:p w:rsidR="00CB56A4" w:rsidRDefault="00F65E82" w:rsidP="004A44B0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8175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2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ấm công thất bại! Mời quét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1" w:name="_Toc134914347"/>
      <w:r>
        <w:t>Giao diện xác nh</w:t>
      </w:r>
      <w:r w:rsidR="00641666">
        <w:t>ận</w:t>
      </w:r>
      <w:r>
        <w:t xml:space="preserve"> </w:t>
      </w:r>
      <w:r w:rsidR="000D2301">
        <w:t>vân tay quản l</w:t>
      </w:r>
      <w:r w:rsidR="00BA74E1">
        <w:t>í</w:t>
      </w:r>
      <w:bookmarkEnd w:id="121"/>
    </w:p>
    <w:p w:rsidR="00D64FBE" w:rsidRDefault="00641666">
      <w:pPr>
        <w:jc w:val="center"/>
      </w:pPr>
      <w:r w:rsidRPr="00641666">
        <w:drawing>
          <wp:inline distT="0" distB="0" distL="0" distR="0" wp14:anchorId="0732D495" wp14:editId="038DFA5A">
            <wp:extent cx="3476625" cy="798576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798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E6597C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E6597C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E6597C" w:rsidRPr="009C4234" w:rsidRDefault="00E6597C" w:rsidP="0030081F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xác nhận vân tay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E6597C" w:rsidTr="0030081F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 xml:space="preserve">ời xác nhận quyền </w:t>
            </w:r>
            <w:r w:rsidR="000D2301">
              <w:rPr>
                <w:rFonts w:eastAsia="Arial"/>
                <w:b/>
                <w:szCs w:val="26"/>
              </w:rPr>
              <w:t>thêm nhân viên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CB56A4" w:rsidRDefault="00CB56A4" w:rsidP="00E6597C"/>
    <w:p w:rsidR="00D64FBE" w:rsidRDefault="00F65E82">
      <w:pPr>
        <w:pStyle w:val="Heading4"/>
      </w:pPr>
      <w:r>
        <w:t xml:space="preserve"> </w:t>
      </w:r>
      <w:bookmarkStart w:id="122" w:name="_Toc134914348"/>
      <w:r>
        <w:t xml:space="preserve">Giao diện xác nhận </w:t>
      </w:r>
      <w:r w:rsidR="00AE41B7">
        <w:t>vân tay quản lí thành công</w:t>
      </w:r>
      <w:bookmarkEnd w:id="12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52750" cy="636270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Xác nhận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3" w:name="_Toc134914349"/>
      <w:r>
        <w:t xml:space="preserve">Giao diện xác nhận </w:t>
      </w:r>
      <w:r w:rsidR="00AE41B7">
        <w:t>vân tay quản lí thất bại</w:t>
      </w:r>
      <w:bookmarkEnd w:id="12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627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Không thành công! Mời quét lại!!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4" w:name="_Toc134914350"/>
      <w:r>
        <w:t xml:space="preserve">Giao diện thêm </w:t>
      </w:r>
      <w:r w:rsidR="00CB56A4">
        <w:t>vân tay</w:t>
      </w:r>
      <w:r>
        <w:t xml:space="preserve"> mới</w:t>
      </w:r>
      <w:bookmarkEnd w:id="124"/>
    </w:p>
    <w:p w:rsidR="00D64FBE" w:rsidRDefault="00390EFF">
      <w:pPr>
        <w:jc w:val="center"/>
      </w:pPr>
      <w:r w:rsidRPr="00390EFF">
        <w:rPr>
          <w:noProof/>
        </w:rPr>
        <w:drawing>
          <wp:inline distT="0" distB="0" distL="0" distR="0" wp14:anchorId="7EC5CE0D" wp14:editId="3E3CE8D3">
            <wp:extent cx="3305636" cy="724001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24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390EFF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390EFF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390EFF" w:rsidRPr="009C4234" w:rsidRDefault="00390EFF" w:rsidP="0030081F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thì hệ thống sẽ ghi nhân vân tay của nhân viên mớ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390EFF" w:rsidTr="0030081F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</w:t>
            </w:r>
            <w:r>
              <w:rPr>
                <w:rFonts w:eastAsia="Arial"/>
                <w:b/>
                <w:szCs w:val="26"/>
              </w:rPr>
              <w:t xml:space="preserve"> bạn quét vân tay nhân viên mới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390EFF" w:rsidRDefault="00390EFF" w:rsidP="00390EFF"/>
    <w:p w:rsidR="00D64FBE" w:rsidRDefault="00F65E82">
      <w:pPr>
        <w:pStyle w:val="Heading4"/>
      </w:pPr>
      <w:r>
        <w:lastRenderedPageBreak/>
        <w:t xml:space="preserve"> </w:t>
      </w:r>
      <w:bookmarkStart w:id="125" w:name="_Toc134914351"/>
      <w:r>
        <w:t xml:space="preserve">Giao diện thêm </w:t>
      </w:r>
      <w:r w:rsidR="00CB56A4">
        <w:t>thông tin nhân viên</w:t>
      </w:r>
      <w:r>
        <w:t xml:space="preserve"> mới</w:t>
      </w:r>
      <w:bookmarkEnd w:id="125"/>
    </w:p>
    <w:p w:rsidR="00D64FBE" w:rsidRDefault="00CB56A4">
      <w:pPr>
        <w:jc w:val="center"/>
      </w:pPr>
      <w:r>
        <w:rPr>
          <w:noProof/>
          <w:lang w:eastAsia="ko-KR"/>
        </w:rPr>
        <w:drawing>
          <wp:inline distT="0" distB="0" distL="0" distR="0" wp14:anchorId="4096A35F" wp14:editId="6E063EBD">
            <wp:extent cx="2933700" cy="6819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171"/>
        <w:gridCol w:w="6022"/>
        <w:gridCol w:w="1282"/>
      </w:tblGrid>
      <w:tr w:rsidR="00D64FBE" w:rsidTr="00CB56A4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02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28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>Hiển thị cứng "</w:t>
            </w:r>
            <w:r>
              <w:rPr>
                <w:rFonts w:eastAsia="Arial"/>
                <w:b/>
                <w:szCs w:val="26"/>
                <w:lang w:val="vi-VN"/>
              </w:rPr>
              <w:t>Mã nhân viên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13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</w:t>
            </w:r>
            <w:r>
              <w:rPr>
                <w:rFonts w:eastAsia="Arial"/>
                <w:b/>
                <w:szCs w:val="26"/>
                <w:lang w:val="vi-VN"/>
              </w:rPr>
              <w:t xml:space="preserve">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8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ức vụ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RP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ức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 S</w:t>
            </w:r>
            <w:r>
              <w:rPr>
                <w:rFonts w:eastAsia="Arial"/>
                <w:b/>
                <w:szCs w:val="26"/>
                <w:lang w:val="vi-VN"/>
              </w:rPr>
              <w:t>ố tài khoản ngân hàng</w:t>
            </w:r>
            <w:r>
              <w:rPr>
                <w:rFonts w:eastAsia="Arial"/>
                <w:szCs w:val="26"/>
              </w:rPr>
              <w:t xml:space="preserve"> 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6" w:name="_Toc134914352"/>
      <w:r>
        <w:t>Giao diện xác nhận lưu vân tay mới thành công</w:t>
      </w:r>
      <w:bookmarkEnd w:id="12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Lưu vân tay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 </w:t>
      </w:r>
      <w:bookmarkStart w:id="127" w:name="_Toc134914353"/>
      <w:r>
        <w:t>Giao diện xác nhận lưu vân tay mới thất bại</w:t>
      </w:r>
      <w:bookmarkEnd w:id="12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72225"/>
            <wp:effectExtent l="0" t="0" r="9525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6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6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Không thành công! Mời quét lại!!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t xml:space="preserve"> </w:t>
      </w:r>
      <w:bookmarkStart w:id="128" w:name="_Toc134914354"/>
      <w:r>
        <w:t>Giao diện màn h</w:t>
      </w:r>
      <w:r w:rsidR="00497F55">
        <w:t>ình chính đăng xuất</w:t>
      </w:r>
      <w:bookmarkEnd w:id="128"/>
    </w:p>
    <w:p w:rsidR="00D64FBE" w:rsidRDefault="00AA4CCE">
      <w:pPr>
        <w:jc w:val="center"/>
      </w:pPr>
      <w:r w:rsidRPr="00AA4CCE">
        <w:rPr>
          <w:noProof/>
        </w:rPr>
        <w:drawing>
          <wp:inline distT="0" distB="0" distL="0" distR="0" wp14:anchorId="35163428" wp14:editId="781174C7">
            <wp:extent cx="3305636" cy="7182852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18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956C7B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qu</w:t>
            </w:r>
            <w:r>
              <w:rPr>
                <w:rFonts w:eastAsia="Arial"/>
                <w:szCs w:val="26"/>
                <w:lang w:val="vi-VN"/>
              </w:rPr>
              <w:t xml:space="preserve">án Jan Bread n Coffee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15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ào mừng bạn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8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Đăng xuất</w:t>
            </w:r>
            <w:r>
              <w:rPr>
                <w:rFonts w:eastAsia="Arial"/>
                <w:b/>
                <w:bCs/>
                <w:szCs w:val="26"/>
              </w:rPr>
              <w:t xml:space="preserve">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sẽ hiện giao diện x</w:t>
            </w:r>
            <w:r>
              <w:rPr>
                <w:rFonts w:eastAsia="Arial"/>
                <w:szCs w:val="26"/>
                <w:lang w:val="vi-VN"/>
              </w:rPr>
              <w:t>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F65229" w:rsidRDefault="00F65229" w:rsidP="00F65229"/>
    <w:p w:rsidR="00D64FBE" w:rsidRDefault="00F65E82">
      <w:pPr>
        <w:pStyle w:val="Heading4"/>
      </w:pPr>
      <w:r>
        <w:lastRenderedPageBreak/>
        <w:t xml:space="preserve"> </w:t>
      </w:r>
      <w:bookmarkStart w:id="129" w:name="_Toc134914355"/>
      <w:r>
        <w:t>Giao diện xác nhận đăng xuất</w:t>
      </w:r>
      <w:bookmarkEnd w:id="12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81750"/>
            <wp:effectExtent l="0" t="0" r="9525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muốn đăng xuất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017EE1" w:rsidRDefault="00017EE1">
      <w:pPr>
        <w:pStyle w:val="Heading1"/>
        <w:numPr>
          <w:ilvl w:val="0"/>
          <w:numId w:val="0"/>
        </w:numPr>
        <w:ind w:left="2160" w:firstLine="720"/>
        <w:jc w:val="both"/>
      </w:pPr>
      <w:bookmarkStart w:id="130" w:name="_Toc134710483"/>
    </w:p>
    <w:p w:rsidR="00017EE1" w:rsidRDefault="00017EE1">
      <w:pPr>
        <w:spacing w:after="0" w:line="240" w:lineRule="auto"/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:rsidR="00D64FBE" w:rsidRDefault="00F65E82">
      <w:pPr>
        <w:pStyle w:val="Heading1"/>
        <w:numPr>
          <w:ilvl w:val="0"/>
          <w:numId w:val="0"/>
        </w:numPr>
        <w:ind w:left="2160" w:firstLine="720"/>
        <w:jc w:val="both"/>
      </w:pPr>
      <w:bookmarkStart w:id="131" w:name="_Toc134914356"/>
      <w:r>
        <w:lastRenderedPageBreak/>
        <w:t>Tài liệu tham khảo</w:t>
      </w:r>
      <w:bookmarkEnd w:id="130"/>
      <w:bookmarkEnd w:id="131"/>
    </w:p>
    <w:p w:rsidR="00D64FBE" w:rsidRDefault="00D64FBE"/>
    <w:p w:rsidR="00D64FBE" w:rsidRDefault="00D64FBE">
      <w:pPr>
        <w:jc w:val="center"/>
        <w:rPr>
          <w:rFonts w:cs="Times New Roman"/>
          <w:sz w:val="24"/>
          <w:szCs w:val="24"/>
        </w:rPr>
      </w:pPr>
    </w:p>
    <w:sectPr w:rsidR="00D64FBE">
      <w:footerReference w:type="first" r:id="rId109"/>
      <w:pgSz w:w="12240" w:h="15840"/>
      <w:pgMar w:top="851" w:right="1440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3F60" w:rsidRDefault="00A43F60">
      <w:pPr>
        <w:spacing w:line="240" w:lineRule="auto"/>
      </w:pPr>
      <w:r>
        <w:separator/>
      </w:r>
    </w:p>
  </w:endnote>
  <w:endnote w:type="continuationSeparator" w:id="0">
    <w:p w:rsidR="00A43F60" w:rsidRDefault="00A43F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6552097"/>
      <w:docPartObj>
        <w:docPartGallery w:val="AutoText"/>
      </w:docPartObj>
    </w:sdtPr>
    <w:sdtContent>
      <w:p w:rsidR="00BA74E1" w:rsidRDefault="00BA7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4</w:t>
        </w:r>
        <w:r>
          <w:fldChar w:fldCharType="end"/>
        </w:r>
      </w:p>
    </w:sdtContent>
  </w:sdt>
  <w:p w:rsidR="00BA74E1" w:rsidRDefault="00BA7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190588"/>
      <w:docPartObj>
        <w:docPartGallery w:val="AutoText"/>
      </w:docPartObj>
    </w:sdtPr>
    <w:sdtContent>
      <w:p w:rsidR="00BA74E1" w:rsidRDefault="00BA74E1">
        <w:pPr>
          <w:pStyle w:val="Footer"/>
          <w:jc w:val="right"/>
        </w:pPr>
      </w:p>
    </w:sdtContent>
  </w:sdt>
  <w:p w:rsidR="00BA74E1" w:rsidRDefault="00BA74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4E1" w:rsidRDefault="00BA74E1">
    <w:pPr>
      <w:pStyle w:val="Footer"/>
      <w:jc w:val="right"/>
    </w:pPr>
  </w:p>
  <w:p w:rsidR="00BA74E1" w:rsidRDefault="00BA74E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7375952"/>
      <w:docPartObj>
        <w:docPartGallery w:val="AutoText"/>
      </w:docPartObj>
    </w:sdtPr>
    <w:sdtContent>
      <w:p w:rsidR="00BA74E1" w:rsidRDefault="00BA7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:rsidR="00BA74E1" w:rsidRDefault="00BA7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3F60" w:rsidRDefault="00A43F60">
      <w:pPr>
        <w:spacing w:after="0"/>
      </w:pPr>
      <w:r>
        <w:separator/>
      </w:r>
    </w:p>
  </w:footnote>
  <w:footnote w:type="continuationSeparator" w:id="0">
    <w:p w:rsidR="00A43F60" w:rsidRDefault="00A43F6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B37E9"/>
    <w:multiLevelType w:val="multilevel"/>
    <w:tmpl w:val="A808D3D4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ascii="Times New Roman" w:hAnsi="Times New Roman" w:hint="default"/>
        <w:b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hint="default"/>
        <w:sz w:val="2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hint="default"/>
        <w:sz w:val="26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44C7508"/>
    <w:multiLevelType w:val="multilevel"/>
    <w:tmpl w:val="644C7508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12DFB"/>
    <w:rsid w:val="000158DC"/>
    <w:rsid w:val="00017EE1"/>
    <w:rsid w:val="00022114"/>
    <w:rsid w:val="00027FC3"/>
    <w:rsid w:val="000321CE"/>
    <w:rsid w:val="00035058"/>
    <w:rsid w:val="0004036E"/>
    <w:rsid w:val="00040FAE"/>
    <w:rsid w:val="00042D4E"/>
    <w:rsid w:val="0005291A"/>
    <w:rsid w:val="00057E38"/>
    <w:rsid w:val="00060DC9"/>
    <w:rsid w:val="00067566"/>
    <w:rsid w:val="00076C80"/>
    <w:rsid w:val="000819DB"/>
    <w:rsid w:val="000846D6"/>
    <w:rsid w:val="0008689E"/>
    <w:rsid w:val="000873D8"/>
    <w:rsid w:val="000A02C4"/>
    <w:rsid w:val="000A0FF2"/>
    <w:rsid w:val="000B02D9"/>
    <w:rsid w:val="000B09C6"/>
    <w:rsid w:val="000B25BC"/>
    <w:rsid w:val="000B4DB4"/>
    <w:rsid w:val="000C1998"/>
    <w:rsid w:val="000C6F69"/>
    <w:rsid w:val="000D2301"/>
    <w:rsid w:val="000D2C13"/>
    <w:rsid w:val="000D42F0"/>
    <w:rsid w:val="000D5055"/>
    <w:rsid w:val="000E3537"/>
    <w:rsid w:val="000F5BA2"/>
    <w:rsid w:val="000F736E"/>
    <w:rsid w:val="001063A9"/>
    <w:rsid w:val="00116752"/>
    <w:rsid w:val="001242D6"/>
    <w:rsid w:val="0017039F"/>
    <w:rsid w:val="00170D47"/>
    <w:rsid w:val="001736CF"/>
    <w:rsid w:val="00180C54"/>
    <w:rsid w:val="0018452B"/>
    <w:rsid w:val="00187FA5"/>
    <w:rsid w:val="00193B8A"/>
    <w:rsid w:val="00194011"/>
    <w:rsid w:val="001A28C6"/>
    <w:rsid w:val="001A5589"/>
    <w:rsid w:val="001A7002"/>
    <w:rsid w:val="001A788F"/>
    <w:rsid w:val="001B75C1"/>
    <w:rsid w:val="001C2ADF"/>
    <w:rsid w:val="001C50F5"/>
    <w:rsid w:val="001E7094"/>
    <w:rsid w:val="001F1611"/>
    <w:rsid w:val="001F172C"/>
    <w:rsid w:val="001F7407"/>
    <w:rsid w:val="00200613"/>
    <w:rsid w:val="00201C2F"/>
    <w:rsid w:val="002058F0"/>
    <w:rsid w:val="00210A58"/>
    <w:rsid w:val="0022269C"/>
    <w:rsid w:val="00224427"/>
    <w:rsid w:val="00231D08"/>
    <w:rsid w:val="002333F2"/>
    <w:rsid w:val="00236E0D"/>
    <w:rsid w:val="0024363B"/>
    <w:rsid w:val="00263C6E"/>
    <w:rsid w:val="00265268"/>
    <w:rsid w:val="00271D7B"/>
    <w:rsid w:val="0028764A"/>
    <w:rsid w:val="002B7A3F"/>
    <w:rsid w:val="002C59E5"/>
    <w:rsid w:val="002D67B1"/>
    <w:rsid w:val="002E039B"/>
    <w:rsid w:val="002E2A8A"/>
    <w:rsid w:val="002F1E26"/>
    <w:rsid w:val="002F4816"/>
    <w:rsid w:val="0030081F"/>
    <w:rsid w:val="0030632F"/>
    <w:rsid w:val="00310A64"/>
    <w:rsid w:val="003147C2"/>
    <w:rsid w:val="00323596"/>
    <w:rsid w:val="00324ED7"/>
    <w:rsid w:val="00333F39"/>
    <w:rsid w:val="0034427A"/>
    <w:rsid w:val="00347F03"/>
    <w:rsid w:val="00360054"/>
    <w:rsid w:val="00360F2B"/>
    <w:rsid w:val="00362586"/>
    <w:rsid w:val="00365520"/>
    <w:rsid w:val="00367ED7"/>
    <w:rsid w:val="003754F4"/>
    <w:rsid w:val="00382031"/>
    <w:rsid w:val="00385551"/>
    <w:rsid w:val="00390EFF"/>
    <w:rsid w:val="0039161F"/>
    <w:rsid w:val="003A4938"/>
    <w:rsid w:val="003B59C5"/>
    <w:rsid w:val="003C2AAC"/>
    <w:rsid w:val="003D5F06"/>
    <w:rsid w:val="003D661E"/>
    <w:rsid w:val="003E5B87"/>
    <w:rsid w:val="003F0660"/>
    <w:rsid w:val="00400DA4"/>
    <w:rsid w:val="004106DD"/>
    <w:rsid w:val="00412937"/>
    <w:rsid w:val="00420B10"/>
    <w:rsid w:val="0042604A"/>
    <w:rsid w:val="00430277"/>
    <w:rsid w:val="00435A88"/>
    <w:rsid w:val="00450B93"/>
    <w:rsid w:val="00451359"/>
    <w:rsid w:val="00453907"/>
    <w:rsid w:val="004550D9"/>
    <w:rsid w:val="0047050E"/>
    <w:rsid w:val="004735E1"/>
    <w:rsid w:val="00476D72"/>
    <w:rsid w:val="004817CD"/>
    <w:rsid w:val="00490FA1"/>
    <w:rsid w:val="0049567D"/>
    <w:rsid w:val="00497F05"/>
    <w:rsid w:val="00497F55"/>
    <w:rsid w:val="004A44B0"/>
    <w:rsid w:val="004B2A99"/>
    <w:rsid w:val="004B467A"/>
    <w:rsid w:val="004D1C85"/>
    <w:rsid w:val="004E12C8"/>
    <w:rsid w:val="004E5A2E"/>
    <w:rsid w:val="004E758D"/>
    <w:rsid w:val="004F18CE"/>
    <w:rsid w:val="004F7391"/>
    <w:rsid w:val="00502AA6"/>
    <w:rsid w:val="00524271"/>
    <w:rsid w:val="0052433F"/>
    <w:rsid w:val="0053427D"/>
    <w:rsid w:val="00542645"/>
    <w:rsid w:val="00551128"/>
    <w:rsid w:val="0056678E"/>
    <w:rsid w:val="005769B4"/>
    <w:rsid w:val="00587AAD"/>
    <w:rsid w:val="00590286"/>
    <w:rsid w:val="005963ED"/>
    <w:rsid w:val="005A0553"/>
    <w:rsid w:val="005A6C90"/>
    <w:rsid w:val="005C7092"/>
    <w:rsid w:val="005C7C2D"/>
    <w:rsid w:val="005D2AE7"/>
    <w:rsid w:val="005E07A6"/>
    <w:rsid w:val="005F5996"/>
    <w:rsid w:val="006042DF"/>
    <w:rsid w:val="006062A9"/>
    <w:rsid w:val="00613570"/>
    <w:rsid w:val="00617A43"/>
    <w:rsid w:val="0062591D"/>
    <w:rsid w:val="00630FA5"/>
    <w:rsid w:val="00637175"/>
    <w:rsid w:val="00641666"/>
    <w:rsid w:val="00643245"/>
    <w:rsid w:val="00646822"/>
    <w:rsid w:val="0066213A"/>
    <w:rsid w:val="00663056"/>
    <w:rsid w:val="0067535F"/>
    <w:rsid w:val="00677466"/>
    <w:rsid w:val="00680FA4"/>
    <w:rsid w:val="00683074"/>
    <w:rsid w:val="006B3F5C"/>
    <w:rsid w:val="006C1660"/>
    <w:rsid w:val="006C46E9"/>
    <w:rsid w:val="006D062C"/>
    <w:rsid w:val="006D2BA5"/>
    <w:rsid w:val="006D5701"/>
    <w:rsid w:val="006D716C"/>
    <w:rsid w:val="006E4208"/>
    <w:rsid w:val="006E43DB"/>
    <w:rsid w:val="006E4A0E"/>
    <w:rsid w:val="006F02BF"/>
    <w:rsid w:val="006F6ABD"/>
    <w:rsid w:val="006F7CA0"/>
    <w:rsid w:val="00704DCE"/>
    <w:rsid w:val="007158E4"/>
    <w:rsid w:val="00716491"/>
    <w:rsid w:val="00720875"/>
    <w:rsid w:val="007359EB"/>
    <w:rsid w:val="00736E40"/>
    <w:rsid w:val="007461A1"/>
    <w:rsid w:val="00770322"/>
    <w:rsid w:val="007726F3"/>
    <w:rsid w:val="007744FE"/>
    <w:rsid w:val="0077585F"/>
    <w:rsid w:val="00775B2C"/>
    <w:rsid w:val="00777AC3"/>
    <w:rsid w:val="00783056"/>
    <w:rsid w:val="00790150"/>
    <w:rsid w:val="007A17BF"/>
    <w:rsid w:val="007A21BA"/>
    <w:rsid w:val="007B2D44"/>
    <w:rsid w:val="007C7B16"/>
    <w:rsid w:val="007E35E7"/>
    <w:rsid w:val="007F0FF7"/>
    <w:rsid w:val="007F5E26"/>
    <w:rsid w:val="00804AFB"/>
    <w:rsid w:val="008059F9"/>
    <w:rsid w:val="00812133"/>
    <w:rsid w:val="008139BB"/>
    <w:rsid w:val="0081602A"/>
    <w:rsid w:val="00823472"/>
    <w:rsid w:val="008404C6"/>
    <w:rsid w:val="0085047D"/>
    <w:rsid w:val="00885CD7"/>
    <w:rsid w:val="00886BE8"/>
    <w:rsid w:val="00890F6B"/>
    <w:rsid w:val="008A52DF"/>
    <w:rsid w:val="008A55BF"/>
    <w:rsid w:val="008B5CC3"/>
    <w:rsid w:val="008C3E05"/>
    <w:rsid w:val="008C69C8"/>
    <w:rsid w:val="008D1852"/>
    <w:rsid w:val="008E1814"/>
    <w:rsid w:val="008E4FB2"/>
    <w:rsid w:val="008F27FB"/>
    <w:rsid w:val="008F2DD3"/>
    <w:rsid w:val="008F49D4"/>
    <w:rsid w:val="00900427"/>
    <w:rsid w:val="00906A90"/>
    <w:rsid w:val="00914A86"/>
    <w:rsid w:val="009471D0"/>
    <w:rsid w:val="00950F7E"/>
    <w:rsid w:val="009541D7"/>
    <w:rsid w:val="00956C7B"/>
    <w:rsid w:val="0096284D"/>
    <w:rsid w:val="009760D1"/>
    <w:rsid w:val="00994C71"/>
    <w:rsid w:val="009A0475"/>
    <w:rsid w:val="009A18AC"/>
    <w:rsid w:val="009B40BD"/>
    <w:rsid w:val="009C0980"/>
    <w:rsid w:val="009C4234"/>
    <w:rsid w:val="009C7F35"/>
    <w:rsid w:val="009D2D4B"/>
    <w:rsid w:val="009D364F"/>
    <w:rsid w:val="009D5115"/>
    <w:rsid w:val="009E1A91"/>
    <w:rsid w:val="009F0CDE"/>
    <w:rsid w:val="009F6B4E"/>
    <w:rsid w:val="00A10603"/>
    <w:rsid w:val="00A15FBE"/>
    <w:rsid w:val="00A16B2F"/>
    <w:rsid w:val="00A255AF"/>
    <w:rsid w:val="00A43F60"/>
    <w:rsid w:val="00A44B48"/>
    <w:rsid w:val="00A44CBB"/>
    <w:rsid w:val="00A57CCB"/>
    <w:rsid w:val="00A7295B"/>
    <w:rsid w:val="00A76B45"/>
    <w:rsid w:val="00A843F6"/>
    <w:rsid w:val="00A90BF3"/>
    <w:rsid w:val="00AA459D"/>
    <w:rsid w:val="00AA4CCE"/>
    <w:rsid w:val="00AB0CD4"/>
    <w:rsid w:val="00AB1B87"/>
    <w:rsid w:val="00AB38B4"/>
    <w:rsid w:val="00AD1631"/>
    <w:rsid w:val="00AD4891"/>
    <w:rsid w:val="00AD65FC"/>
    <w:rsid w:val="00AD7B80"/>
    <w:rsid w:val="00AE055E"/>
    <w:rsid w:val="00AE0AEC"/>
    <w:rsid w:val="00AE41B7"/>
    <w:rsid w:val="00AF13E9"/>
    <w:rsid w:val="00AF642D"/>
    <w:rsid w:val="00AF78F4"/>
    <w:rsid w:val="00B0338D"/>
    <w:rsid w:val="00B034FF"/>
    <w:rsid w:val="00B06962"/>
    <w:rsid w:val="00B106DD"/>
    <w:rsid w:val="00B12799"/>
    <w:rsid w:val="00B445AB"/>
    <w:rsid w:val="00B46959"/>
    <w:rsid w:val="00B66BE8"/>
    <w:rsid w:val="00B70EEE"/>
    <w:rsid w:val="00B7713E"/>
    <w:rsid w:val="00B865CB"/>
    <w:rsid w:val="00B940EC"/>
    <w:rsid w:val="00B94D59"/>
    <w:rsid w:val="00BA74E1"/>
    <w:rsid w:val="00BB058F"/>
    <w:rsid w:val="00BB077C"/>
    <w:rsid w:val="00BB24E4"/>
    <w:rsid w:val="00BB43FC"/>
    <w:rsid w:val="00BC2E64"/>
    <w:rsid w:val="00BC6ADA"/>
    <w:rsid w:val="00BE162C"/>
    <w:rsid w:val="00BE28F5"/>
    <w:rsid w:val="00BF0B01"/>
    <w:rsid w:val="00BF76C1"/>
    <w:rsid w:val="00BF7A2C"/>
    <w:rsid w:val="00BF7AA8"/>
    <w:rsid w:val="00C063EE"/>
    <w:rsid w:val="00C10829"/>
    <w:rsid w:val="00C10AB3"/>
    <w:rsid w:val="00C17F7A"/>
    <w:rsid w:val="00C23C24"/>
    <w:rsid w:val="00C25433"/>
    <w:rsid w:val="00C26142"/>
    <w:rsid w:val="00C27D7D"/>
    <w:rsid w:val="00C40AF2"/>
    <w:rsid w:val="00C50282"/>
    <w:rsid w:val="00C616A2"/>
    <w:rsid w:val="00C63C83"/>
    <w:rsid w:val="00C64FF0"/>
    <w:rsid w:val="00C67400"/>
    <w:rsid w:val="00C70BAD"/>
    <w:rsid w:val="00C764BF"/>
    <w:rsid w:val="00C84A73"/>
    <w:rsid w:val="00C949EE"/>
    <w:rsid w:val="00CA0584"/>
    <w:rsid w:val="00CB1B09"/>
    <w:rsid w:val="00CB4C3B"/>
    <w:rsid w:val="00CB56A4"/>
    <w:rsid w:val="00CB5FAC"/>
    <w:rsid w:val="00CC71B8"/>
    <w:rsid w:val="00CD6CDF"/>
    <w:rsid w:val="00CE3B69"/>
    <w:rsid w:val="00CF09FF"/>
    <w:rsid w:val="00CF4432"/>
    <w:rsid w:val="00D25E03"/>
    <w:rsid w:val="00D314B6"/>
    <w:rsid w:val="00D41BCB"/>
    <w:rsid w:val="00D43A49"/>
    <w:rsid w:val="00D5137D"/>
    <w:rsid w:val="00D51F7E"/>
    <w:rsid w:val="00D64FBE"/>
    <w:rsid w:val="00D7489A"/>
    <w:rsid w:val="00D75657"/>
    <w:rsid w:val="00D81BD4"/>
    <w:rsid w:val="00D95FA8"/>
    <w:rsid w:val="00D96395"/>
    <w:rsid w:val="00DA115E"/>
    <w:rsid w:val="00DA506A"/>
    <w:rsid w:val="00DB0714"/>
    <w:rsid w:val="00DC2E81"/>
    <w:rsid w:val="00DE01E1"/>
    <w:rsid w:val="00E16325"/>
    <w:rsid w:val="00E237F4"/>
    <w:rsid w:val="00E23DD6"/>
    <w:rsid w:val="00E31B20"/>
    <w:rsid w:val="00E36AEB"/>
    <w:rsid w:val="00E451CD"/>
    <w:rsid w:val="00E50699"/>
    <w:rsid w:val="00E53D3C"/>
    <w:rsid w:val="00E557BE"/>
    <w:rsid w:val="00E62B7D"/>
    <w:rsid w:val="00E6597C"/>
    <w:rsid w:val="00E729A3"/>
    <w:rsid w:val="00E81DBA"/>
    <w:rsid w:val="00E85B01"/>
    <w:rsid w:val="00EA3A03"/>
    <w:rsid w:val="00EB050B"/>
    <w:rsid w:val="00EB3410"/>
    <w:rsid w:val="00EC404C"/>
    <w:rsid w:val="00ED0CEC"/>
    <w:rsid w:val="00ED740C"/>
    <w:rsid w:val="00EE146E"/>
    <w:rsid w:val="00EE3B2B"/>
    <w:rsid w:val="00EF7750"/>
    <w:rsid w:val="00F0065E"/>
    <w:rsid w:val="00F105C2"/>
    <w:rsid w:val="00F1398C"/>
    <w:rsid w:val="00F14A83"/>
    <w:rsid w:val="00F275FE"/>
    <w:rsid w:val="00F32DA9"/>
    <w:rsid w:val="00F47EFD"/>
    <w:rsid w:val="00F50B64"/>
    <w:rsid w:val="00F5230A"/>
    <w:rsid w:val="00F5432F"/>
    <w:rsid w:val="00F5662E"/>
    <w:rsid w:val="00F62149"/>
    <w:rsid w:val="00F6319E"/>
    <w:rsid w:val="00F65229"/>
    <w:rsid w:val="00F65E82"/>
    <w:rsid w:val="00F66E4C"/>
    <w:rsid w:val="00F7147D"/>
    <w:rsid w:val="00F720ED"/>
    <w:rsid w:val="00F779C4"/>
    <w:rsid w:val="00F92A28"/>
    <w:rsid w:val="00F94C36"/>
    <w:rsid w:val="00FA0699"/>
    <w:rsid w:val="00FA0F0F"/>
    <w:rsid w:val="00FA17D0"/>
    <w:rsid w:val="00FB210F"/>
    <w:rsid w:val="00FC015F"/>
    <w:rsid w:val="00FC559B"/>
    <w:rsid w:val="00FD4C06"/>
    <w:rsid w:val="00FD7EDF"/>
    <w:rsid w:val="00FE1FA2"/>
    <w:rsid w:val="00FF05EC"/>
    <w:rsid w:val="0F696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F424568"/>
  <w15:docId w15:val="{B27D46A1-2FE3-4B44-BFCB-9EF9CC167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  <w:jc w:val="both"/>
    </w:pPr>
    <w:rPr>
      <w:rFonts w:ascii="Times New Roman" w:hAnsi="Times New Roman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34FF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34FF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Times New Roman" w:eastAsiaTheme="majorEastAsia" w:hAnsi="Times New Roman" w:cstheme="majorBidi"/>
      <w:b/>
      <w:i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b/>
      <w:i/>
      <w:iCs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  <w:rPr>
      <w:b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6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52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78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  <w:jc w:val="left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  <w:jc w:val="left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  <w:jc w:val="left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  <w:jc w:val="left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  <w:jc w:val="left"/>
    </w:pPr>
    <w:rPr>
      <w:rFonts w:asciiTheme="minorHAnsi" w:eastAsiaTheme="minorEastAsia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19">
    <w:name w:val="19"/>
    <w:basedOn w:val="TableNormal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5.png"/><Relationship Id="rId107" Type="http://schemas.openxmlformats.org/officeDocument/2006/relationships/image" Target="media/image96.png"/><Relationship Id="rId11" Type="http://schemas.openxmlformats.org/officeDocument/2006/relationships/footer" Target="footer2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5" Type="http://schemas.openxmlformats.org/officeDocument/2006/relationships/settings" Target="setting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0" Type="http://schemas.openxmlformats.org/officeDocument/2006/relationships/footer" Target="foot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footer" Target="footer4.xml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7" Type="http://schemas.openxmlformats.org/officeDocument/2006/relationships/footnotes" Target="footnote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fontTable" Target="fontTable.xml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8" Type="http://schemas.openxmlformats.org/officeDocument/2006/relationships/endnotes" Target="endnote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numbering" Target="numbering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2AF38A-AFA9-4BA8-B04D-A013BBB5F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1</TotalTime>
  <Pages>126</Pages>
  <Words>8634</Words>
  <Characters>49220</Characters>
  <Application>Microsoft Office Word</Application>
  <DocSecurity>0</DocSecurity>
  <Lines>4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T</dc:creator>
  <cp:lastModifiedBy>Nguyen Ngoc Nhu Y</cp:lastModifiedBy>
  <cp:revision>61</cp:revision>
  <dcterms:created xsi:type="dcterms:W3CDTF">2023-04-21T00:47:00Z</dcterms:created>
  <dcterms:modified xsi:type="dcterms:W3CDTF">2023-05-1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71CA346B6FF24D559E0E3475C56122B0</vt:lpwstr>
  </property>
</Properties>
</file>